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36" w:type="dxa"/>
        <w:jc w:val="center"/>
        <w:tblBorders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99"/>
        <w:gridCol w:w="5238"/>
        <w:gridCol w:w="2399"/>
      </w:tblGrid>
      <w:tr w:rsidR="00C4748D" w:rsidRPr="00C4748D" w14:paraId="56AC0DAD" w14:textId="77777777" w:rsidTr="00204F84">
        <w:trPr>
          <w:trHeight w:val="2159"/>
          <w:jc w:val="center"/>
        </w:trPr>
        <w:tc>
          <w:tcPr>
            <w:tcW w:w="2399" w:type="dxa"/>
            <w:shd w:val="clear" w:color="auto" w:fill="auto"/>
          </w:tcPr>
          <w:p w14:paraId="4C141842" w14:textId="77777777" w:rsidR="00BC6733" w:rsidRPr="00C4748D" w:rsidRDefault="00BC6733" w:rsidP="00DB2365">
            <w:pPr>
              <w:ind w:left="-270"/>
              <w:jc w:val="center"/>
            </w:pPr>
            <w:r w:rsidRPr="00C4748D">
              <w:rPr>
                <w:noProof/>
                <w:lang w:val="ro-RO" w:eastAsia="ro-RO"/>
              </w:rPr>
              <w:drawing>
                <wp:inline distT="0" distB="0" distL="0" distR="0" wp14:anchorId="2C02C21D" wp14:editId="00DD9740">
                  <wp:extent cx="1419225" cy="1409700"/>
                  <wp:effectExtent l="19050" t="0" r="9525" b="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9225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8" w:type="dxa"/>
            <w:shd w:val="clear" w:color="auto" w:fill="auto"/>
          </w:tcPr>
          <w:p w14:paraId="39F36748" w14:textId="77777777" w:rsidR="00BC6733" w:rsidRPr="00C4748D" w:rsidRDefault="00BC6733" w:rsidP="00DB2365">
            <w:pPr>
              <w:jc w:val="center"/>
              <w:rPr>
                <w:b/>
                <w:sz w:val="18"/>
                <w:szCs w:val="18"/>
              </w:rPr>
            </w:pPr>
          </w:p>
          <w:p w14:paraId="49CDFDB0" w14:textId="77777777" w:rsidR="00BC6733" w:rsidRPr="00C4748D" w:rsidRDefault="00BC6733" w:rsidP="00DB2365">
            <w:pPr>
              <w:spacing w:before="120"/>
              <w:jc w:val="center"/>
              <w:rPr>
                <w:b/>
                <w:bCs/>
                <w:lang w:val="it-IT"/>
              </w:rPr>
            </w:pPr>
            <w:r w:rsidRPr="00C4748D">
              <w:rPr>
                <w:b/>
                <w:bCs/>
                <w:lang w:val="it-IT"/>
              </w:rPr>
              <w:t>UNIVERSITATEA „VASILE ALECSANDRI” DIN BACĂU</w:t>
            </w:r>
          </w:p>
          <w:p w14:paraId="7E8A1C2E" w14:textId="77777777" w:rsidR="00BC6733" w:rsidRPr="00C4748D" w:rsidRDefault="00BC6733" w:rsidP="00DB2365">
            <w:pPr>
              <w:spacing w:after="60"/>
              <w:jc w:val="center"/>
              <w:rPr>
                <w:b/>
                <w:lang w:val="it-IT"/>
              </w:rPr>
            </w:pPr>
            <w:r w:rsidRPr="00C4748D">
              <w:rPr>
                <w:b/>
                <w:lang w:val="it-IT"/>
              </w:rPr>
              <w:t>Facultatea de Științe</w:t>
            </w:r>
          </w:p>
          <w:p w14:paraId="13680959" w14:textId="77777777" w:rsidR="00BC6733" w:rsidRPr="00C4748D" w:rsidRDefault="00BC6733" w:rsidP="00DB2365">
            <w:pPr>
              <w:jc w:val="center"/>
              <w:rPr>
                <w:b/>
                <w:bCs/>
                <w:sz w:val="18"/>
                <w:szCs w:val="18"/>
                <w:lang w:val="it-IT"/>
              </w:rPr>
            </w:pPr>
            <w:r w:rsidRPr="00C4748D">
              <w:rPr>
                <w:b/>
                <w:bCs/>
                <w:sz w:val="18"/>
                <w:szCs w:val="18"/>
                <w:lang w:val="it-IT"/>
              </w:rPr>
              <w:t>Str. Calea Mărăşeşti, nr. 157, Bacău, 600115</w:t>
            </w:r>
          </w:p>
          <w:p w14:paraId="193B5FE5" w14:textId="77777777" w:rsidR="00BC6733" w:rsidRPr="00C4748D" w:rsidRDefault="00BC6733" w:rsidP="00DB2365">
            <w:pPr>
              <w:jc w:val="center"/>
              <w:rPr>
                <w:b/>
                <w:bCs/>
                <w:sz w:val="18"/>
                <w:szCs w:val="18"/>
              </w:rPr>
            </w:pPr>
            <w:r w:rsidRPr="00C4748D">
              <w:rPr>
                <w:b/>
                <w:bCs/>
                <w:sz w:val="18"/>
                <w:szCs w:val="18"/>
              </w:rPr>
              <w:t>Tel. ++40-234-542411, tel./ fax ++40-234-588935</w:t>
            </w:r>
          </w:p>
          <w:p w14:paraId="15DA8F63" w14:textId="77777777" w:rsidR="00BC6733" w:rsidRPr="00C4748D" w:rsidRDefault="00233EE9" w:rsidP="00DB2365">
            <w:pPr>
              <w:keepNext/>
              <w:jc w:val="center"/>
              <w:outlineLvl w:val="0"/>
              <w:rPr>
                <w:b/>
                <w:bCs/>
                <w:iCs/>
                <w:sz w:val="18"/>
                <w:szCs w:val="18"/>
              </w:rPr>
            </w:pPr>
            <w:hyperlink r:id="rId8" w:history="1">
              <w:r w:rsidR="00BC6733" w:rsidRPr="00C4748D">
                <w:rPr>
                  <w:b/>
                  <w:bCs/>
                  <w:iCs/>
                  <w:sz w:val="18"/>
                  <w:szCs w:val="18"/>
                  <w:u w:val="single"/>
                </w:rPr>
                <w:t>www.ub.ro</w:t>
              </w:r>
            </w:hyperlink>
            <w:r w:rsidR="00BC6733" w:rsidRPr="00C4748D">
              <w:rPr>
                <w:b/>
                <w:bCs/>
                <w:iCs/>
                <w:sz w:val="18"/>
                <w:szCs w:val="18"/>
              </w:rPr>
              <w:t>; e-mail: sdppd@ub.ro</w:t>
            </w:r>
          </w:p>
          <w:p w14:paraId="7CBB8F78" w14:textId="77777777" w:rsidR="00BC6733" w:rsidRPr="005E008C" w:rsidRDefault="00BC6733" w:rsidP="00DB236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99" w:type="dxa"/>
            <w:shd w:val="clear" w:color="auto" w:fill="auto"/>
          </w:tcPr>
          <w:p w14:paraId="427BEBE0" w14:textId="77777777" w:rsidR="00BC6733" w:rsidRPr="00C4748D" w:rsidRDefault="00BC6733" w:rsidP="00DB2365"/>
          <w:p w14:paraId="2714BED4" w14:textId="77777777" w:rsidR="00BC6733" w:rsidRPr="00C4748D" w:rsidRDefault="00BC6733" w:rsidP="00DB2365"/>
          <w:p w14:paraId="61E9854F" w14:textId="77777777" w:rsidR="00BC6733" w:rsidRPr="00C4748D" w:rsidRDefault="00BC6733" w:rsidP="00DB2365">
            <w:pPr>
              <w:jc w:val="center"/>
            </w:pPr>
            <w:r w:rsidRPr="00C4748D">
              <w:rPr>
                <w:noProof/>
                <w:lang w:val="ro-RO" w:eastAsia="ro-RO"/>
              </w:rPr>
              <w:drawing>
                <wp:inline distT="0" distB="0" distL="0" distR="0" wp14:anchorId="50001504" wp14:editId="2E331F16">
                  <wp:extent cx="787488" cy="838200"/>
                  <wp:effectExtent l="19050" t="0" r="0" b="0"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grayscl/>
                            <a:biLevel thresh="5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973" cy="8440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587DB" w14:textId="77777777" w:rsidR="000771D3" w:rsidRPr="00C4748D" w:rsidRDefault="000771D3" w:rsidP="002538F6">
      <w:pPr>
        <w:jc w:val="center"/>
        <w:rPr>
          <w:b/>
          <w:lang w:val="it-IT"/>
        </w:rPr>
      </w:pPr>
      <w:r w:rsidRPr="00C4748D">
        <w:rPr>
          <w:b/>
          <w:lang w:val="it-IT"/>
        </w:rPr>
        <w:t>ORAR</w:t>
      </w:r>
    </w:p>
    <w:p w14:paraId="513FA9F8" w14:textId="4F4658DC" w:rsidR="00ED0229" w:rsidRDefault="00AD6C70" w:rsidP="005E008C">
      <w:pPr>
        <w:jc w:val="center"/>
        <w:rPr>
          <w:b/>
          <w:lang w:val="it-IT"/>
        </w:rPr>
      </w:pPr>
      <w:r w:rsidRPr="00C4748D">
        <w:rPr>
          <w:b/>
          <w:lang w:val="it-IT"/>
        </w:rPr>
        <w:t>Nivelul I</w:t>
      </w:r>
      <w:r w:rsidR="007360F6" w:rsidRPr="00C4748D">
        <w:rPr>
          <w:b/>
          <w:lang w:val="it-IT"/>
        </w:rPr>
        <w:t>I</w:t>
      </w:r>
      <w:r w:rsidR="005E008C">
        <w:rPr>
          <w:b/>
          <w:lang w:val="it-IT"/>
        </w:rPr>
        <w:t xml:space="preserve">, </w:t>
      </w:r>
      <w:r w:rsidR="00ED0229">
        <w:rPr>
          <w:b/>
          <w:lang w:val="it-IT"/>
        </w:rPr>
        <w:t xml:space="preserve">anul </w:t>
      </w:r>
      <w:r w:rsidR="00356489">
        <w:rPr>
          <w:b/>
          <w:lang w:val="it-IT"/>
        </w:rPr>
        <w:t>1</w:t>
      </w:r>
      <w:r w:rsidR="00ED0229">
        <w:rPr>
          <w:b/>
          <w:lang w:val="it-IT"/>
        </w:rPr>
        <w:t>, universitar</w:t>
      </w:r>
    </w:p>
    <w:p w14:paraId="2F686024" w14:textId="4CBE990E" w:rsidR="000771D3" w:rsidRPr="00C4748D" w:rsidRDefault="00A47E18" w:rsidP="00893E89">
      <w:pPr>
        <w:jc w:val="center"/>
        <w:rPr>
          <w:b/>
          <w:lang w:val="ro-RO"/>
        </w:rPr>
      </w:pPr>
      <w:r w:rsidRPr="00C4748D">
        <w:rPr>
          <w:b/>
          <w:lang w:val="ro-RO"/>
        </w:rPr>
        <w:t>Anul universitar 20</w:t>
      </w:r>
      <w:r w:rsidR="00FE2DDC" w:rsidRPr="00C4748D">
        <w:rPr>
          <w:b/>
          <w:lang w:val="ro-RO"/>
        </w:rPr>
        <w:t>2</w:t>
      </w:r>
      <w:r w:rsidR="00A127A8" w:rsidRPr="00C4748D">
        <w:rPr>
          <w:b/>
          <w:lang w:val="ro-RO"/>
        </w:rPr>
        <w:t>2</w:t>
      </w:r>
      <w:r w:rsidRPr="00C4748D">
        <w:rPr>
          <w:b/>
          <w:lang w:val="ro-RO"/>
        </w:rPr>
        <w:t>-20</w:t>
      </w:r>
      <w:r w:rsidR="008C077C" w:rsidRPr="00C4748D">
        <w:rPr>
          <w:b/>
          <w:lang w:val="ro-RO"/>
        </w:rPr>
        <w:t>2</w:t>
      </w:r>
      <w:r w:rsidR="00A127A8" w:rsidRPr="00C4748D">
        <w:rPr>
          <w:b/>
          <w:lang w:val="ro-RO"/>
        </w:rPr>
        <w:t>3</w:t>
      </w:r>
      <w:r w:rsidR="00ED0229">
        <w:rPr>
          <w:b/>
          <w:lang w:val="ro-RO"/>
        </w:rPr>
        <w:t xml:space="preserve">, </w:t>
      </w:r>
      <w:r w:rsidR="000771D3" w:rsidRPr="00C4748D">
        <w:rPr>
          <w:b/>
          <w:lang w:val="ro-RO"/>
        </w:rPr>
        <w:t>Semestrul</w:t>
      </w:r>
      <w:r w:rsidR="008C077C" w:rsidRPr="00C4748D">
        <w:rPr>
          <w:b/>
          <w:lang w:val="ro-RO"/>
        </w:rPr>
        <w:t xml:space="preserve"> I</w:t>
      </w:r>
      <w:r w:rsidR="0025434D" w:rsidRPr="00C4748D">
        <w:rPr>
          <w:b/>
          <w:lang w:val="ro-RO"/>
        </w:rPr>
        <w:t>I</w:t>
      </w:r>
    </w:p>
    <w:p w14:paraId="523D1C12" w14:textId="77777777" w:rsidR="000771D3" w:rsidRPr="005E008C" w:rsidRDefault="000771D3" w:rsidP="000771D3">
      <w:pPr>
        <w:rPr>
          <w:sz w:val="20"/>
          <w:szCs w:val="20"/>
        </w:rPr>
      </w:pPr>
    </w:p>
    <w:p w14:paraId="2C8108DE" w14:textId="1D28646D" w:rsidR="005E008C" w:rsidRDefault="005E008C" w:rsidP="00C07414">
      <w:pPr>
        <w:rPr>
          <w:sz w:val="16"/>
          <w:szCs w:val="16"/>
          <w:lang w:val="ro-RO"/>
        </w:rPr>
      </w:pPr>
    </w:p>
    <w:p w14:paraId="2CE371F0" w14:textId="77777777" w:rsidR="000166C3" w:rsidRPr="00C4748D" w:rsidRDefault="000166C3" w:rsidP="000166C3">
      <w:pPr>
        <w:jc w:val="center"/>
        <w:rPr>
          <w:b/>
          <w:lang w:val="it-IT"/>
        </w:rPr>
      </w:pPr>
      <w:r w:rsidRPr="00C4748D">
        <w:rPr>
          <w:b/>
          <w:lang w:val="it-IT"/>
        </w:rPr>
        <w:t>ORAR</w:t>
      </w:r>
    </w:p>
    <w:p w14:paraId="2C96C5E7" w14:textId="77777777" w:rsidR="000166C3" w:rsidRDefault="000166C3" w:rsidP="000166C3">
      <w:pPr>
        <w:jc w:val="center"/>
        <w:rPr>
          <w:b/>
          <w:lang w:val="it-IT"/>
        </w:rPr>
      </w:pPr>
      <w:r w:rsidRPr="00C4748D">
        <w:rPr>
          <w:b/>
          <w:lang w:val="it-IT"/>
        </w:rPr>
        <w:t>Nivelul II</w:t>
      </w:r>
      <w:r>
        <w:rPr>
          <w:b/>
          <w:lang w:val="it-IT"/>
        </w:rPr>
        <w:t>, Anul I</w:t>
      </w:r>
    </w:p>
    <w:p w14:paraId="2F32EDDC" w14:textId="77777777" w:rsidR="000166C3" w:rsidRPr="005A5BCD" w:rsidRDefault="000166C3" w:rsidP="000166C3">
      <w:pPr>
        <w:jc w:val="center"/>
        <w:rPr>
          <w:b/>
          <w:lang w:val="it-IT"/>
        </w:rPr>
      </w:pPr>
      <w:r w:rsidRPr="00C4748D">
        <w:rPr>
          <w:b/>
          <w:lang w:val="ro-RO"/>
        </w:rPr>
        <w:t>Anul universitar 2022-2023</w:t>
      </w:r>
      <w:r>
        <w:rPr>
          <w:b/>
          <w:lang w:val="it-IT"/>
        </w:rPr>
        <w:t xml:space="preserve">, </w:t>
      </w:r>
      <w:r w:rsidRPr="00C4748D">
        <w:rPr>
          <w:b/>
          <w:lang w:val="ro-RO"/>
        </w:rPr>
        <w:t>Semestrul II</w:t>
      </w:r>
    </w:p>
    <w:p w14:paraId="4FDBDA93" w14:textId="77777777" w:rsidR="000166C3" w:rsidRPr="005E008C" w:rsidRDefault="000166C3" w:rsidP="000166C3">
      <w:pPr>
        <w:rPr>
          <w:sz w:val="20"/>
          <w:szCs w:val="20"/>
        </w:rPr>
      </w:pPr>
    </w:p>
    <w:tbl>
      <w:tblPr>
        <w:tblW w:w="101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99"/>
        <w:gridCol w:w="3572"/>
        <w:gridCol w:w="3261"/>
        <w:gridCol w:w="1701"/>
        <w:gridCol w:w="851"/>
      </w:tblGrid>
      <w:tr w:rsidR="000166C3" w:rsidRPr="005E008C" w14:paraId="0BB2B504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D2872" w14:textId="77777777" w:rsidR="000166C3" w:rsidRPr="005E008C" w:rsidRDefault="000166C3" w:rsidP="00E86635">
            <w:pPr>
              <w:jc w:val="center"/>
              <w:rPr>
                <w:b/>
                <w:sz w:val="20"/>
                <w:szCs w:val="20"/>
              </w:rPr>
            </w:pPr>
            <w:r w:rsidRPr="005E008C">
              <w:rPr>
                <w:b/>
                <w:sz w:val="20"/>
                <w:szCs w:val="20"/>
              </w:rPr>
              <w:t>Data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57E98" w14:textId="77777777" w:rsidR="000166C3" w:rsidRPr="005E008C" w:rsidRDefault="000166C3" w:rsidP="00E86635">
            <w:pPr>
              <w:jc w:val="center"/>
              <w:rPr>
                <w:b/>
                <w:sz w:val="20"/>
                <w:szCs w:val="20"/>
              </w:rPr>
            </w:pPr>
            <w:r w:rsidRPr="005E008C">
              <w:rPr>
                <w:b/>
                <w:sz w:val="20"/>
                <w:szCs w:val="20"/>
              </w:rPr>
              <w:t>Disciplina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67D9D" w14:textId="77777777" w:rsidR="000166C3" w:rsidRPr="005E008C" w:rsidRDefault="000166C3" w:rsidP="00E86635">
            <w:pPr>
              <w:jc w:val="center"/>
              <w:rPr>
                <w:b/>
                <w:sz w:val="20"/>
                <w:szCs w:val="20"/>
                <w:lang w:val="it-IT"/>
              </w:rPr>
            </w:pPr>
            <w:r w:rsidRPr="005E008C">
              <w:rPr>
                <w:b/>
                <w:sz w:val="20"/>
                <w:szCs w:val="20"/>
                <w:lang w:val="it-IT"/>
              </w:rPr>
              <w:t>Numele și prenumele cadrului didacti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DB532" w14:textId="77777777" w:rsidR="000166C3" w:rsidRPr="005E008C" w:rsidRDefault="000166C3" w:rsidP="00E86635">
            <w:pPr>
              <w:jc w:val="center"/>
              <w:rPr>
                <w:b/>
                <w:sz w:val="20"/>
                <w:szCs w:val="20"/>
              </w:rPr>
            </w:pPr>
            <w:r w:rsidRPr="005E008C">
              <w:rPr>
                <w:b/>
                <w:sz w:val="20"/>
                <w:szCs w:val="20"/>
              </w:rPr>
              <w:t>Intervalul</w:t>
            </w:r>
          </w:p>
          <w:p w14:paraId="499D0BBE" w14:textId="77777777" w:rsidR="000166C3" w:rsidRPr="005E008C" w:rsidRDefault="000166C3" w:rsidP="00E86635">
            <w:pPr>
              <w:jc w:val="center"/>
              <w:rPr>
                <w:b/>
                <w:sz w:val="20"/>
                <w:szCs w:val="20"/>
              </w:rPr>
            </w:pPr>
            <w:r w:rsidRPr="005E008C">
              <w:rPr>
                <w:b/>
                <w:sz w:val="20"/>
                <w:szCs w:val="20"/>
              </w:rPr>
              <w:t>or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843ED" w14:textId="77777777" w:rsidR="000166C3" w:rsidRPr="005E008C" w:rsidRDefault="000166C3" w:rsidP="00E86635">
            <w:pPr>
              <w:jc w:val="center"/>
              <w:rPr>
                <w:b/>
                <w:sz w:val="20"/>
                <w:szCs w:val="20"/>
              </w:rPr>
            </w:pPr>
            <w:r w:rsidRPr="005E008C">
              <w:rPr>
                <w:b/>
                <w:sz w:val="20"/>
                <w:szCs w:val="20"/>
              </w:rPr>
              <w:t>Sala</w:t>
            </w:r>
          </w:p>
        </w:tc>
      </w:tr>
      <w:tr w:rsidR="000166C3" w:rsidRPr="005E008C" w14:paraId="21E5F529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61D70CBA" w14:textId="77777777" w:rsidR="000166C3" w:rsidRPr="005E008C" w:rsidRDefault="000166C3" w:rsidP="00E86635">
            <w:pPr>
              <w:jc w:val="center"/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>27.02</w:t>
            </w:r>
          </w:p>
          <w:p w14:paraId="12103735" w14:textId="77777777" w:rsidR="000166C3" w:rsidRPr="005E008C" w:rsidRDefault="000166C3" w:rsidP="00E8663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22947E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 xml:space="preserve">Proiectarea </w:t>
            </w:r>
            <w:r w:rsidRPr="005E008C">
              <w:rPr>
                <w:sz w:val="20"/>
                <w:szCs w:val="20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A76E01" w14:textId="77777777" w:rsidR="000166C3" w:rsidRPr="005E008C" w:rsidRDefault="000166C3" w:rsidP="00E86635">
            <w:pPr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3FA1A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 xml:space="preserve">13-19 </w:t>
            </w:r>
          </w:p>
          <w:p w14:paraId="3F0E73D7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(4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EC205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215</w:t>
            </w:r>
          </w:p>
        </w:tc>
      </w:tr>
      <w:tr w:rsidR="000166C3" w:rsidRPr="005E008C" w14:paraId="41D45EAE" w14:textId="77777777" w:rsidTr="00E86635">
        <w:trPr>
          <w:jc w:val="center"/>
        </w:trPr>
        <w:tc>
          <w:tcPr>
            <w:tcW w:w="7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AFA58" w14:textId="77777777" w:rsidR="000166C3" w:rsidRPr="005E008C" w:rsidRDefault="000166C3" w:rsidP="00E86635">
            <w:pPr>
              <w:jc w:val="center"/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  <w:lang w:val="pt-BR"/>
              </w:rPr>
              <w:t>2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2AA47" w14:textId="77777777" w:rsidR="000166C3" w:rsidRPr="005E008C" w:rsidRDefault="000166C3" w:rsidP="00E86635">
            <w:pPr>
              <w:rPr>
                <w:sz w:val="20"/>
                <w:szCs w:val="20"/>
                <w:lang w:val="ro-RO"/>
              </w:rPr>
            </w:pPr>
            <w:r w:rsidRPr="005E008C">
              <w:rPr>
                <w:sz w:val="20"/>
                <w:szCs w:val="20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B5B5C" w14:textId="77777777" w:rsidR="000166C3" w:rsidRPr="005E008C" w:rsidRDefault="000166C3" w:rsidP="00E86635">
            <w:pPr>
              <w:rPr>
                <w:sz w:val="20"/>
                <w:szCs w:val="20"/>
                <w:lang w:val="ro-RO"/>
              </w:rPr>
            </w:pPr>
            <w:r w:rsidRPr="005E008C">
              <w:rPr>
                <w:sz w:val="20"/>
                <w:szCs w:val="20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8BBF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A087D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P13</w:t>
            </w:r>
          </w:p>
        </w:tc>
      </w:tr>
      <w:tr w:rsidR="000166C3" w:rsidRPr="005E008C" w14:paraId="12099B08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4106B1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pt-BR"/>
              </w:rPr>
              <w:t>6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AA60BB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 xml:space="preserve">Proiectarea </w:t>
            </w:r>
            <w:r w:rsidRPr="005E008C">
              <w:rPr>
                <w:sz w:val="20"/>
                <w:szCs w:val="20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4DDB20" w14:textId="77777777" w:rsidR="000166C3" w:rsidRPr="005E008C" w:rsidRDefault="000166C3" w:rsidP="00E86635">
            <w:pPr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1167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 xml:space="preserve">13-19 </w:t>
            </w:r>
          </w:p>
          <w:p w14:paraId="5994476D" w14:textId="77777777" w:rsidR="000166C3" w:rsidRPr="00065BC2" w:rsidRDefault="000166C3" w:rsidP="00E86635">
            <w:pPr>
              <w:jc w:val="center"/>
              <w:rPr>
                <w:sz w:val="20"/>
                <w:szCs w:val="20"/>
                <w:lang w:val="ro-RO"/>
              </w:rPr>
            </w:pPr>
            <w:r w:rsidRPr="00065BC2">
              <w:rPr>
                <w:sz w:val="20"/>
                <w:szCs w:val="20"/>
              </w:rPr>
              <w:t>(4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5047B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215</w:t>
            </w:r>
          </w:p>
        </w:tc>
      </w:tr>
      <w:tr w:rsidR="000166C3" w:rsidRPr="005E008C" w14:paraId="7E8B0DEB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8D4C2A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pt-BR"/>
              </w:rPr>
              <w:t>13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AF9AF5" w14:textId="77777777" w:rsidR="000166C3" w:rsidRPr="005E008C" w:rsidRDefault="000166C3" w:rsidP="00E86635">
            <w:pPr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</w:rPr>
              <w:t xml:space="preserve">Proiectarea </w:t>
            </w:r>
            <w:r w:rsidRPr="005E008C">
              <w:rPr>
                <w:sz w:val="20"/>
                <w:szCs w:val="20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D88F95" w14:textId="77777777" w:rsidR="000166C3" w:rsidRPr="005E008C" w:rsidRDefault="000166C3" w:rsidP="00E86635">
            <w:pPr>
              <w:rPr>
                <w:sz w:val="20"/>
                <w:szCs w:val="20"/>
                <w:lang w:val="it-IT"/>
              </w:rPr>
            </w:pPr>
            <w:r w:rsidRPr="005E008C">
              <w:rPr>
                <w:sz w:val="20"/>
                <w:szCs w:val="20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91428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13-16</w:t>
            </w:r>
          </w:p>
          <w:p w14:paraId="755711E1" w14:textId="77777777" w:rsidR="000166C3" w:rsidRPr="00065BC2" w:rsidRDefault="000166C3" w:rsidP="00E86635">
            <w:pPr>
              <w:jc w:val="center"/>
              <w:rPr>
                <w:b/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CC4A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215</w:t>
            </w:r>
          </w:p>
        </w:tc>
      </w:tr>
      <w:tr w:rsidR="000166C3" w:rsidRPr="005E008C" w14:paraId="48684785" w14:textId="77777777" w:rsidTr="00E86635">
        <w:trPr>
          <w:trHeight w:val="126"/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1E4CF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pt-BR"/>
              </w:rPr>
              <w:t>16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3BD87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AC633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26A6A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9672F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P13</w:t>
            </w:r>
          </w:p>
        </w:tc>
      </w:tr>
      <w:tr w:rsidR="000166C3" w:rsidRPr="005E008C" w14:paraId="70C7ED3B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8CA42A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pt-BR"/>
              </w:rPr>
              <w:t>20.03</w:t>
            </w:r>
          </w:p>
          <w:p w14:paraId="2582B9D9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208476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 xml:space="preserve">Proiectarea </w:t>
            </w:r>
            <w:r w:rsidRPr="005E008C">
              <w:rPr>
                <w:sz w:val="20"/>
                <w:szCs w:val="20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867969" w14:textId="77777777" w:rsidR="000166C3" w:rsidRPr="005E008C" w:rsidRDefault="000166C3" w:rsidP="00E86635">
            <w:pPr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C831F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 xml:space="preserve">13-16 </w:t>
            </w:r>
          </w:p>
          <w:p w14:paraId="226EE4CD" w14:textId="77777777" w:rsidR="000166C3" w:rsidRPr="00065BC2" w:rsidRDefault="000166C3" w:rsidP="00E86635">
            <w:pPr>
              <w:jc w:val="center"/>
              <w:rPr>
                <w:b/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C4A37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215</w:t>
            </w:r>
          </w:p>
        </w:tc>
      </w:tr>
      <w:tr w:rsidR="000166C3" w:rsidRPr="005E008C" w14:paraId="57CCC3C4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E4D4B0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pt-BR"/>
              </w:rPr>
              <w:t>27.03</w:t>
            </w:r>
          </w:p>
          <w:p w14:paraId="25C03F47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484A60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 xml:space="preserve">Proiectarea </w:t>
            </w:r>
            <w:r w:rsidRPr="005E008C">
              <w:rPr>
                <w:sz w:val="20"/>
                <w:szCs w:val="20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5A3EEE" w14:textId="77777777" w:rsidR="000166C3" w:rsidRPr="005E008C" w:rsidRDefault="000166C3" w:rsidP="00E86635">
            <w:pPr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D2C8B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13-16</w:t>
            </w:r>
          </w:p>
          <w:p w14:paraId="1412A28C" w14:textId="77777777" w:rsidR="000166C3" w:rsidRPr="00065BC2" w:rsidRDefault="000166C3" w:rsidP="00E86635">
            <w:pPr>
              <w:jc w:val="center"/>
              <w:rPr>
                <w:sz w:val="20"/>
                <w:szCs w:val="20"/>
                <w:lang w:val="ro-RO"/>
              </w:rPr>
            </w:pPr>
            <w:r w:rsidRPr="00065BC2">
              <w:rPr>
                <w:sz w:val="20"/>
                <w:szCs w:val="20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2845E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215</w:t>
            </w:r>
          </w:p>
        </w:tc>
      </w:tr>
      <w:tr w:rsidR="000166C3" w:rsidRPr="005E008C" w14:paraId="09A9198A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F2A31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pt-BR"/>
              </w:rPr>
              <w:t>30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27A88" w14:textId="77777777" w:rsidR="000166C3" w:rsidRPr="005E008C" w:rsidRDefault="000166C3" w:rsidP="00E86635">
            <w:pPr>
              <w:rPr>
                <w:sz w:val="20"/>
                <w:szCs w:val="20"/>
                <w:shd w:val="clear" w:color="auto" w:fill="FFFFFF"/>
                <w:lang w:val="fr-FR"/>
              </w:rPr>
            </w:pPr>
            <w:r w:rsidRPr="005E008C">
              <w:rPr>
                <w:sz w:val="20"/>
                <w:szCs w:val="20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3A05A" w14:textId="77777777" w:rsidR="000166C3" w:rsidRPr="005E008C" w:rsidRDefault="000166C3" w:rsidP="00E86635">
            <w:pPr>
              <w:rPr>
                <w:sz w:val="20"/>
                <w:szCs w:val="20"/>
                <w:lang w:val="it-IT"/>
              </w:rPr>
            </w:pPr>
            <w:r w:rsidRPr="005E008C">
              <w:rPr>
                <w:sz w:val="20"/>
                <w:szCs w:val="20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B7A94" w14:textId="77777777" w:rsidR="000166C3" w:rsidRPr="00065BC2" w:rsidRDefault="000166C3" w:rsidP="00E86635">
            <w:pPr>
              <w:jc w:val="center"/>
              <w:rPr>
                <w:sz w:val="20"/>
                <w:szCs w:val="20"/>
                <w:shd w:val="clear" w:color="auto" w:fill="FFFFFF"/>
              </w:rPr>
            </w:pPr>
            <w:r w:rsidRPr="00065BC2">
              <w:rPr>
                <w:sz w:val="20"/>
                <w:szCs w:val="20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A7075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P13</w:t>
            </w:r>
          </w:p>
        </w:tc>
      </w:tr>
      <w:tr w:rsidR="000166C3" w:rsidRPr="005E008C" w14:paraId="4DE490E3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57F3A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pt-BR"/>
              </w:rPr>
              <w:t>31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EA17A" w14:textId="77777777" w:rsidR="000166C3" w:rsidRPr="005E008C" w:rsidRDefault="000166C3" w:rsidP="00E86635">
            <w:pPr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56ACA" w14:textId="77777777" w:rsidR="000166C3" w:rsidRPr="005E008C" w:rsidRDefault="000166C3" w:rsidP="00E86635">
            <w:pPr>
              <w:rPr>
                <w:b/>
                <w:sz w:val="20"/>
                <w:szCs w:val="20"/>
                <w:lang w:val="ro-RO"/>
              </w:rPr>
            </w:pPr>
            <w:r w:rsidRPr="005E008C">
              <w:rPr>
                <w:sz w:val="20"/>
                <w:szCs w:val="20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E73F8" w14:textId="77777777" w:rsidR="000166C3" w:rsidRPr="00065BC2" w:rsidRDefault="000166C3" w:rsidP="00E86635">
            <w:pPr>
              <w:jc w:val="center"/>
              <w:rPr>
                <w:b/>
                <w:sz w:val="20"/>
                <w:szCs w:val="20"/>
              </w:rPr>
            </w:pPr>
            <w:r w:rsidRPr="00065BC2">
              <w:rPr>
                <w:sz w:val="20"/>
                <w:szCs w:val="20"/>
                <w:lang w:val="ro-RO"/>
              </w:rPr>
              <w:t>13-19 (6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3B5DB" w14:textId="77777777" w:rsidR="000166C3" w:rsidRPr="00065BC2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065BC2">
              <w:rPr>
                <w:sz w:val="20"/>
                <w:szCs w:val="20"/>
                <w:lang w:val="pt-BR"/>
              </w:rPr>
              <w:t>DP13</w:t>
            </w:r>
          </w:p>
        </w:tc>
      </w:tr>
      <w:tr w:rsidR="000166C3" w:rsidRPr="005E008C" w14:paraId="1E7781F7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9737E5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pt-BR"/>
              </w:rPr>
              <w:t>3.04</w:t>
            </w:r>
          </w:p>
          <w:p w14:paraId="48482774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1E7020" w14:textId="77777777" w:rsidR="000166C3" w:rsidRPr="005E008C" w:rsidRDefault="000166C3" w:rsidP="00E86635">
            <w:pPr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</w:rPr>
              <w:t xml:space="preserve">Proiectarea </w:t>
            </w:r>
            <w:r w:rsidRPr="005E008C">
              <w:rPr>
                <w:sz w:val="20"/>
                <w:szCs w:val="20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C02D15" w14:textId="77777777" w:rsidR="000166C3" w:rsidRPr="005E008C" w:rsidRDefault="000166C3" w:rsidP="00E86635">
            <w:pPr>
              <w:rPr>
                <w:sz w:val="20"/>
                <w:szCs w:val="20"/>
                <w:lang w:val="it-IT"/>
              </w:rPr>
            </w:pPr>
            <w:r w:rsidRPr="005E008C">
              <w:rPr>
                <w:sz w:val="20"/>
                <w:szCs w:val="20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2D9D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 xml:space="preserve">13-16 </w:t>
            </w:r>
          </w:p>
          <w:p w14:paraId="2D788F3E" w14:textId="77777777" w:rsidR="000166C3" w:rsidRPr="00065BC2" w:rsidRDefault="000166C3" w:rsidP="00E86635">
            <w:pPr>
              <w:jc w:val="center"/>
              <w:rPr>
                <w:b/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C01A3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215</w:t>
            </w:r>
          </w:p>
        </w:tc>
      </w:tr>
      <w:tr w:rsidR="000166C3" w:rsidRPr="005E008C" w14:paraId="7C31E755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19999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pt-BR"/>
              </w:rPr>
              <w:t>6.04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E7D9D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5D39D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4173C" w14:textId="77777777" w:rsidR="000166C3" w:rsidRPr="00065BC2" w:rsidRDefault="000166C3" w:rsidP="00E86635">
            <w:pPr>
              <w:jc w:val="center"/>
              <w:rPr>
                <w:sz w:val="20"/>
                <w:szCs w:val="20"/>
                <w:lang w:val="ro-RO"/>
              </w:rPr>
            </w:pPr>
            <w:r w:rsidRPr="00065BC2">
              <w:rPr>
                <w:sz w:val="20"/>
                <w:szCs w:val="20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C3389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P13</w:t>
            </w:r>
          </w:p>
        </w:tc>
      </w:tr>
      <w:tr w:rsidR="000166C3" w:rsidRPr="005E008C" w14:paraId="44D72C20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849C8B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pt-BR"/>
              </w:rPr>
              <w:t>10.04</w:t>
            </w:r>
          </w:p>
          <w:p w14:paraId="7776534A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663313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 xml:space="preserve">Proiectarea </w:t>
            </w:r>
            <w:r w:rsidRPr="005E008C">
              <w:rPr>
                <w:sz w:val="20"/>
                <w:szCs w:val="20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C216AD" w14:textId="77777777" w:rsidR="000166C3" w:rsidRPr="005E008C" w:rsidRDefault="000166C3" w:rsidP="00E86635">
            <w:pPr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CBC38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 xml:space="preserve">13-16 </w:t>
            </w:r>
          </w:p>
          <w:p w14:paraId="5CFD9439" w14:textId="77777777" w:rsidR="000166C3" w:rsidRPr="00065BC2" w:rsidRDefault="000166C3" w:rsidP="00E86635">
            <w:pPr>
              <w:jc w:val="center"/>
              <w:rPr>
                <w:sz w:val="20"/>
                <w:szCs w:val="20"/>
                <w:lang w:val="ro-RO"/>
              </w:rPr>
            </w:pPr>
            <w:r w:rsidRPr="00065BC2">
              <w:rPr>
                <w:sz w:val="20"/>
                <w:szCs w:val="20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C2D6C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215</w:t>
            </w:r>
          </w:p>
        </w:tc>
      </w:tr>
      <w:tr w:rsidR="000166C3" w:rsidRPr="005E008C" w14:paraId="520D9D0A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C4A1B1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pt-BR"/>
              </w:rPr>
              <w:t>13.04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BC384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86BFA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34B88" w14:textId="77777777" w:rsidR="000166C3" w:rsidRPr="00065BC2" w:rsidRDefault="000166C3" w:rsidP="00E86635">
            <w:pPr>
              <w:jc w:val="center"/>
              <w:rPr>
                <w:sz w:val="20"/>
                <w:szCs w:val="20"/>
                <w:lang w:val="ro-RO"/>
              </w:rPr>
            </w:pPr>
            <w:r w:rsidRPr="00065BC2">
              <w:rPr>
                <w:sz w:val="20"/>
                <w:szCs w:val="20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587F6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P13</w:t>
            </w:r>
          </w:p>
        </w:tc>
      </w:tr>
      <w:tr w:rsidR="000166C3" w:rsidRPr="005E008C" w14:paraId="03C14444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4E7D12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pt-BR"/>
              </w:rPr>
              <w:t>24.04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20FFB8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 xml:space="preserve">Proiectarea </w:t>
            </w:r>
            <w:r w:rsidRPr="005E008C">
              <w:rPr>
                <w:sz w:val="20"/>
                <w:szCs w:val="20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FF0A23" w14:textId="77777777" w:rsidR="000166C3" w:rsidRPr="005E008C" w:rsidRDefault="000166C3" w:rsidP="00E86635">
            <w:pPr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C7D1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 xml:space="preserve">13-16 </w:t>
            </w:r>
          </w:p>
          <w:p w14:paraId="0BE2745F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71304" w14:textId="77777777" w:rsidR="000166C3" w:rsidRPr="00065BC2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065BC2">
              <w:rPr>
                <w:sz w:val="20"/>
                <w:szCs w:val="20"/>
              </w:rPr>
              <w:t>D215</w:t>
            </w:r>
          </w:p>
        </w:tc>
      </w:tr>
      <w:tr w:rsidR="000166C3" w:rsidRPr="005E008C" w14:paraId="76341C28" w14:textId="77777777" w:rsidTr="00E86635">
        <w:trPr>
          <w:trHeight w:val="224"/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64A6F1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  <w:lang w:val="pt-BR"/>
              </w:rPr>
              <w:t>4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534E8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B7B74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BDC71" w14:textId="77777777" w:rsidR="000166C3" w:rsidRPr="00065BC2" w:rsidRDefault="000166C3" w:rsidP="00E86635">
            <w:pPr>
              <w:jc w:val="center"/>
              <w:rPr>
                <w:sz w:val="20"/>
                <w:szCs w:val="20"/>
                <w:lang w:val="ro-RO"/>
              </w:rPr>
            </w:pPr>
            <w:r w:rsidRPr="00065BC2">
              <w:rPr>
                <w:sz w:val="20"/>
                <w:szCs w:val="20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4C9F3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P13</w:t>
            </w:r>
          </w:p>
        </w:tc>
      </w:tr>
      <w:tr w:rsidR="000166C3" w:rsidRPr="005E008C" w14:paraId="081B91E5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9232A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  <w:lang w:val="fr-FR"/>
              </w:rPr>
              <w:t>5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6ED2E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5DF44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320BA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  <w:lang w:val="ro-RO"/>
              </w:rPr>
              <w:t>13-17 (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B3E22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P13</w:t>
            </w:r>
          </w:p>
        </w:tc>
      </w:tr>
      <w:tr w:rsidR="000166C3" w:rsidRPr="005E008C" w14:paraId="112FB0AF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8C094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  <w:lang w:val="fr-FR"/>
              </w:rPr>
              <w:t>8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C0C50E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 xml:space="preserve">Proiectarea </w:t>
            </w:r>
            <w:r w:rsidRPr="005E008C">
              <w:rPr>
                <w:sz w:val="20"/>
                <w:szCs w:val="20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549B61" w14:textId="77777777" w:rsidR="000166C3" w:rsidRPr="005E008C" w:rsidRDefault="000166C3" w:rsidP="00E86635">
            <w:pPr>
              <w:rPr>
                <w:bCs/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9A44A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 xml:space="preserve">13-16 </w:t>
            </w:r>
          </w:p>
          <w:p w14:paraId="248092BC" w14:textId="77777777" w:rsidR="000166C3" w:rsidRPr="00065BC2" w:rsidRDefault="000166C3" w:rsidP="00E86635">
            <w:pPr>
              <w:jc w:val="center"/>
              <w:rPr>
                <w:sz w:val="20"/>
                <w:szCs w:val="20"/>
                <w:lang w:val="ro-RO"/>
              </w:rPr>
            </w:pPr>
            <w:r w:rsidRPr="00065BC2">
              <w:rPr>
                <w:sz w:val="20"/>
                <w:szCs w:val="20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A06B1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225</w:t>
            </w:r>
          </w:p>
        </w:tc>
      </w:tr>
      <w:tr w:rsidR="000166C3" w:rsidRPr="005E008C" w14:paraId="309FD173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99F121" w14:textId="77777777" w:rsidR="000166C3" w:rsidRPr="005E008C" w:rsidRDefault="000166C3" w:rsidP="00E86635">
            <w:pPr>
              <w:jc w:val="center"/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  <w:lang w:val="fr-FR"/>
              </w:rPr>
              <w:t>11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46ABC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F8FEE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16AEF" w14:textId="77777777" w:rsidR="000166C3" w:rsidRPr="00065BC2" w:rsidRDefault="000166C3" w:rsidP="00E86635">
            <w:pPr>
              <w:jc w:val="center"/>
              <w:rPr>
                <w:b/>
                <w:sz w:val="20"/>
                <w:szCs w:val="20"/>
              </w:rPr>
            </w:pPr>
            <w:r w:rsidRPr="00065BC2">
              <w:rPr>
                <w:sz w:val="20"/>
                <w:szCs w:val="20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04BFC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P13</w:t>
            </w:r>
          </w:p>
        </w:tc>
      </w:tr>
      <w:tr w:rsidR="000166C3" w:rsidRPr="005E008C" w14:paraId="06D82FDE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32E684" w14:textId="77777777" w:rsidR="000166C3" w:rsidRPr="005E008C" w:rsidRDefault="000166C3" w:rsidP="00E86635">
            <w:pPr>
              <w:jc w:val="center"/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  <w:lang w:val="fr-FR"/>
              </w:rPr>
              <w:t>12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24992" w14:textId="77777777" w:rsidR="000166C3" w:rsidRPr="005E008C" w:rsidRDefault="000166C3" w:rsidP="00E86635">
            <w:pPr>
              <w:jc w:val="both"/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D2402" w14:textId="77777777" w:rsidR="000166C3" w:rsidRPr="005E008C" w:rsidRDefault="000166C3" w:rsidP="00E86635">
            <w:pPr>
              <w:rPr>
                <w:b/>
                <w:sz w:val="20"/>
                <w:szCs w:val="20"/>
                <w:lang w:val="ro-RO"/>
              </w:rPr>
            </w:pPr>
            <w:r w:rsidRPr="005E008C">
              <w:rPr>
                <w:sz w:val="20"/>
                <w:szCs w:val="20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B1C85" w14:textId="77777777" w:rsidR="000166C3" w:rsidRPr="00065BC2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065BC2">
              <w:rPr>
                <w:sz w:val="20"/>
                <w:szCs w:val="20"/>
                <w:lang w:val="ro-RO"/>
              </w:rPr>
              <w:t>13-17 (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20936" w14:textId="77777777" w:rsidR="000166C3" w:rsidRPr="00065BC2" w:rsidRDefault="000166C3" w:rsidP="00E86635">
            <w:pPr>
              <w:jc w:val="center"/>
              <w:rPr>
                <w:sz w:val="20"/>
                <w:szCs w:val="20"/>
                <w:lang w:val="pt-BR"/>
              </w:rPr>
            </w:pPr>
            <w:r w:rsidRPr="00065BC2">
              <w:rPr>
                <w:sz w:val="20"/>
                <w:szCs w:val="20"/>
              </w:rPr>
              <w:t>DP13</w:t>
            </w:r>
          </w:p>
        </w:tc>
      </w:tr>
      <w:tr w:rsidR="000166C3" w:rsidRPr="005E008C" w14:paraId="4C9D0E83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B1038F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  <w:lang w:val="fr-FR"/>
              </w:rPr>
              <w:t>15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E2495C" w14:textId="77777777" w:rsidR="000166C3" w:rsidRPr="005E008C" w:rsidRDefault="000166C3" w:rsidP="00E86635">
            <w:pPr>
              <w:jc w:val="both"/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 xml:space="preserve">Proiectarea </w:t>
            </w:r>
            <w:r w:rsidRPr="005E008C">
              <w:rPr>
                <w:sz w:val="20"/>
                <w:szCs w:val="20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25220B" w14:textId="77777777" w:rsidR="000166C3" w:rsidRPr="005E008C" w:rsidRDefault="000166C3" w:rsidP="00E86635">
            <w:pPr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7CEBE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13-16</w:t>
            </w:r>
          </w:p>
          <w:p w14:paraId="50E34B8E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65C3B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215</w:t>
            </w:r>
          </w:p>
        </w:tc>
      </w:tr>
      <w:tr w:rsidR="000166C3" w:rsidRPr="005E008C" w14:paraId="1158F015" w14:textId="77777777" w:rsidTr="00E86635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429194" w14:textId="77777777" w:rsidR="000166C3" w:rsidRPr="005E008C" w:rsidRDefault="000166C3" w:rsidP="00E86635">
            <w:pPr>
              <w:jc w:val="center"/>
              <w:rPr>
                <w:sz w:val="20"/>
                <w:szCs w:val="20"/>
                <w:lang w:val="fr-FR"/>
              </w:rPr>
            </w:pPr>
            <w:r w:rsidRPr="005E008C">
              <w:rPr>
                <w:sz w:val="20"/>
                <w:szCs w:val="20"/>
                <w:lang w:val="fr-FR"/>
              </w:rPr>
              <w:t>22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D7BA60" w14:textId="77777777" w:rsidR="000166C3" w:rsidRPr="005E008C" w:rsidRDefault="000166C3" w:rsidP="00E86635">
            <w:pPr>
              <w:rPr>
                <w:sz w:val="20"/>
                <w:szCs w:val="20"/>
              </w:rPr>
            </w:pPr>
            <w:r w:rsidRPr="005E008C">
              <w:rPr>
                <w:sz w:val="20"/>
                <w:szCs w:val="20"/>
              </w:rPr>
              <w:t xml:space="preserve">Proiectarea </w:t>
            </w:r>
            <w:r w:rsidRPr="005E008C">
              <w:rPr>
                <w:sz w:val="20"/>
                <w:szCs w:val="20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15C605" w14:textId="77777777" w:rsidR="000166C3" w:rsidRPr="005E008C" w:rsidRDefault="000166C3" w:rsidP="00E86635">
            <w:pPr>
              <w:rPr>
                <w:bCs/>
                <w:sz w:val="20"/>
                <w:szCs w:val="20"/>
                <w:lang w:val="pt-BR"/>
              </w:rPr>
            </w:pPr>
            <w:r w:rsidRPr="005E008C">
              <w:rPr>
                <w:sz w:val="20"/>
                <w:szCs w:val="20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AA328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 xml:space="preserve">13-19 </w:t>
            </w:r>
          </w:p>
          <w:p w14:paraId="2131FA64" w14:textId="77777777" w:rsidR="000166C3" w:rsidRPr="00065BC2" w:rsidRDefault="000166C3" w:rsidP="00E86635">
            <w:pPr>
              <w:jc w:val="center"/>
              <w:rPr>
                <w:sz w:val="20"/>
                <w:szCs w:val="20"/>
                <w:lang w:val="ro-RO"/>
              </w:rPr>
            </w:pPr>
            <w:r w:rsidRPr="00065BC2">
              <w:rPr>
                <w:sz w:val="20"/>
                <w:szCs w:val="20"/>
              </w:rPr>
              <w:t>(4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FA566" w14:textId="77777777" w:rsidR="000166C3" w:rsidRPr="00065BC2" w:rsidRDefault="000166C3" w:rsidP="00E86635">
            <w:pPr>
              <w:jc w:val="center"/>
              <w:rPr>
                <w:sz w:val="20"/>
                <w:szCs w:val="20"/>
              </w:rPr>
            </w:pPr>
            <w:r w:rsidRPr="00065BC2">
              <w:rPr>
                <w:sz w:val="20"/>
                <w:szCs w:val="20"/>
              </w:rPr>
              <w:t>D215</w:t>
            </w:r>
          </w:p>
        </w:tc>
      </w:tr>
    </w:tbl>
    <w:p w14:paraId="31A15C1A" w14:textId="16571542" w:rsidR="001C5CB3" w:rsidRDefault="001C5CB3" w:rsidP="00C07414">
      <w:pPr>
        <w:rPr>
          <w:sz w:val="16"/>
          <w:szCs w:val="16"/>
          <w:lang w:val="ro-RO"/>
        </w:rPr>
      </w:pPr>
      <w:bookmarkStart w:id="0" w:name="_GoBack"/>
      <w:bookmarkEnd w:id="0"/>
    </w:p>
    <w:p w14:paraId="25D74737" w14:textId="4ED3D256" w:rsidR="001C5CB3" w:rsidRDefault="001C5CB3" w:rsidP="00C07414">
      <w:pPr>
        <w:rPr>
          <w:sz w:val="16"/>
          <w:szCs w:val="16"/>
          <w:lang w:val="ro-RO"/>
        </w:rPr>
      </w:pPr>
    </w:p>
    <w:p w14:paraId="2F39006A" w14:textId="38D1ADD0" w:rsidR="001C5CB3" w:rsidRDefault="001C5CB3" w:rsidP="00C07414">
      <w:pPr>
        <w:rPr>
          <w:sz w:val="16"/>
          <w:szCs w:val="16"/>
          <w:lang w:val="ro-RO"/>
        </w:rPr>
      </w:pPr>
    </w:p>
    <w:p w14:paraId="5F05CD17" w14:textId="7C99E4F6" w:rsidR="001C5CB3" w:rsidRDefault="001C5CB3" w:rsidP="00C07414">
      <w:pPr>
        <w:rPr>
          <w:sz w:val="16"/>
          <w:szCs w:val="16"/>
          <w:lang w:val="ro-RO"/>
        </w:rPr>
      </w:pPr>
    </w:p>
    <w:p w14:paraId="36F1AA01" w14:textId="7013ACEC" w:rsidR="001C5CB3" w:rsidRDefault="001C5CB3" w:rsidP="00C07414">
      <w:pPr>
        <w:rPr>
          <w:sz w:val="16"/>
          <w:szCs w:val="16"/>
          <w:lang w:val="ro-RO"/>
        </w:rPr>
      </w:pPr>
    </w:p>
    <w:p w14:paraId="3DDDBB4B" w14:textId="7E66F2E6" w:rsidR="001C5CB3" w:rsidRDefault="001C5CB3" w:rsidP="00C07414">
      <w:pPr>
        <w:rPr>
          <w:sz w:val="16"/>
          <w:szCs w:val="16"/>
          <w:lang w:val="ro-RO"/>
        </w:rPr>
      </w:pPr>
    </w:p>
    <w:p w14:paraId="4E816CC5" w14:textId="5636AE49" w:rsidR="001C5CB3" w:rsidRDefault="001C5CB3" w:rsidP="00C07414">
      <w:pPr>
        <w:rPr>
          <w:sz w:val="16"/>
          <w:szCs w:val="16"/>
          <w:lang w:val="ro-RO"/>
        </w:rPr>
      </w:pPr>
    </w:p>
    <w:p w14:paraId="0AC915DE" w14:textId="5F5895FA" w:rsidR="001C5CB3" w:rsidRDefault="001C5CB3" w:rsidP="00C07414">
      <w:pPr>
        <w:rPr>
          <w:sz w:val="16"/>
          <w:szCs w:val="16"/>
          <w:lang w:val="ro-RO"/>
        </w:rPr>
      </w:pPr>
    </w:p>
    <w:p w14:paraId="647E77BA" w14:textId="62C40797" w:rsidR="001C5CB3" w:rsidRDefault="001C5CB3" w:rsidP="00C07414">
      <w:pPr>
        <w:rPr>
          <w:sz w:val="16"/>
          <w:szCs w:val="16"/>
          <w:lang w:val="ro-RO"/>
        </w:rPr>
      </w:pPr>
    </w:p>
    <w:p w14:paraId="156410B6" w14:textId="3AE1DC53" w:rsidR="001C5CB3" w:rsidRDefault="001C5CB3" w:rsidP="00C07414">
      <w:pPr>
        <w:rPr>
          <w:sz w:val="16"/>
          <w:szCs w:val="16"/>
          <w:lang w:val="ro-RO"/>
        </w:rPr>
      </w:pPr>
    </w:p>
    <w:p w14:paraId="05CE3D90" w14:textId="541C75E2" w:rsidR="001C5CB3" w:rsidRDefault="001C5CB3" w:rsidP="00C07414">
      <w:pPr>
        <w:rPr>
          <w:sz w:val="16"/>
          <w:szCs w:val="16"/>
          <w:lang w:val="ro-RO"/>
        </w:rPr>
      </w:pPr>
    </w:p>
    <w:p w14:paraId="62E33E42" w14:textId="42D85E0A" w:rsidR="001C5CB3" w:rsidRDefault="001C5CB3" w:rsidP="00C07414">
      <w:pPr>
        <w:rPr>
          <w:sz w:val="16"/>
          <w:szCs w:val="16"/>
          <w:lang w:val="ro-RO"/>
        </w:rPr>
      </w:pPr>
    </w:p>
    <w:p w14:paraId="53B9278E" w14:textId="77777777" w:rsidR="001C5CB3" w:rsidRDefault="001C5CB3" w:rsidP="001C5CB3">
      <w:pPr>
        <w:jc w:val="center"/>
        <w:rPr>
          <w:b/>
        </w:rPr>
      </w:pPr>
    </w:p>
    <w:p w14:paraId="0E96A325" w14:textId="77777777" w:rsidR="001C5CB3" w:rsidRDefault="001C5CB3" w:rsidP="001C5CB3">
      <w:pPr>
        <w:jc w:val="center"/>
        <w:rPr>
          <w:b/>
        </w:rPr>
      </w:pPr>
    </w:p>
    <w:p w14:paraId="6CF23D6E" w14:textId="77777777" w:rsidR="001C5CB3" w:rsidRDefault="001C5CB3" w:rsidP="001C5CB3">
      <w:pPr>
        <w:jc w:val="center"/>
        <w:rPr>
          <w:b/>
        </w:rPr>
      </w:pPr>
    </w:p>
    <w:p w14:paraId="0FEEE565" w14:textId="43FD7159" w:rsidR="001C5CB3" w:rsidRPr="00540999" w:rsidRDefault="001C5CB3" w:rsidP="001C5CB3">
      <w:pPr>
        <w:jc w:val="center"/>
        <w:rPr>
          <w:b/>
        </w:rPr>
      </w:pPr>
      <w:r w:rsidRPr="00540999">
        <w:rPr>
          <w:b/>
        </w:rPr>
        <w:t xml:space="preserve">ORAR </w:t>
      </w:r>
    </w:p>
    <w:p w14:paraId="5AE2FF13" w14:textId="77777777" w:rsidR="001C5CB3" w:rsidRPr="00540999" w:rsidRDefault="001C5CB3" w:rsidP="001C5CB3">
      <w:pPr>
        <w:jc w:val="center"/>
        <w:rPr>
          <w:b/>
        </w:rPr>
      </w:pPr>
      <w:r w:rsidRPr="00540999">
        <w:rPr>
          <w:b/>
        </w:rPr>
        <w:t>Nivelul II</w:t>
      </w:r>
      <w:r>
        <w:rPr>
          <w:b/>
        </w:rPr>
        <w:t>, Anul 2, universitar</w:t>
      </w:r>
    </w:p>
    <w:p w14:paraId="516067C3" w14:textId="77777777" w:rsidR="001C5CB3" w:rsidRPr="00540999" w:rsidRDefault="001C5CB3" w:rsidP="001C5CB3">
      <w:pPr>
        <w:jc w:val="center"/>
        <w:rPr>
          <w:b/>
          <w:lang w:val="ro-RO"/>
        </w:rPr>
      </w:pPr>
      <w:r w:rsidRPr="00540999">
        <w:rPr>
          <w:b/>
          <w:lang w:val="ro-RO"/>
        </w:rPr>
        <w:t>Anul universitar 202</w:t>
      </w:r>
      <w:r>
        <w:rPr>
          <w:b/>
          <w:lang w:val="ro-RO"/>
        </w:rPr>
        <w:t>2</w:t>
      </w:r>
      <w:r w:rsidRPr="00540999">
        <w:rPr>
          <w:b/>
          <w:lang w:val="ro-RO"/>
        </w:rPr>
        <w:t>-202</w:t>
      </w:r>
      <w:r>
        <w:rPr>
          <w:b/>
          <w:lang w:val="ro-RO"/>
        </w:rPr>
        <w:t xml:space="preserve">3, </w:t>
      </w:r>
      <w:r w:rsidRPr="00540999">
        <w:rPr>
          <w:b/>
          <w:lang w:val="ro-RO"/>
        </w:rPr>
        <w:t>Semestrul II</w:t>
      </w:r>
    </w:p>
    <w:p w14:paraId="7A797C8D" w14:textId="7FE78B23" w:rsidR="001C5CB3" w:rsidRDefault="001C5CB3" w:rsidP="001C5CB3"/>
    <w:p w14:paraId="70D1C75B" w14:textId="77777777" w:rsidR="001C5CB3" w:rsidRPr="00540999" w:rsidRDefault="001C5CB3" w:rsidP="001C5CB3"/>
    <w:tbl>
      <w:tblPr>
        <w:tblW w:w="101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99"/>
        <w:gridCol w:w="3668"/>
        <w:gridCol w:w="3267"/>
        <w:gridCol w:w="1505"/>
        <w:gridCol w:w="885"/>
      </w:tblGrid>
      <w:tr w:rsidR="001C5CB3" w:rsidRPr="00540999" w14:paraId="7B2B4FBC" w14:textId="77777777" w:rsidTr="002561B4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C2FD3" w14:textId="77777777" w:rsidR="001C5CB3" w:rsidRPr="00540999" w:rsidRDefault="001C5CB3" w:rsidP="002561B4">
            <w:pPr>
              <w:jc w:val="center"/>
              <w:rPr>
                <w:b/>
                <w:sz w:val="22"/>
                <w:szCs w:val="22"/>
              </w:rPr>
            </w:pPr>
            <w:r w:rsidRPr="00540999">
              <w:rPr>
                <w:b/>
                <w:sz w:val="22"/>
                <w:szCs w:val="22"/>
              </w:rPr>
              <w:t>Data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37C34" w14:textId="77777777" w:rsidR="001C5CB3" w:rsidRPr="00540999" w:rsidRDefault="001C5CB3" w:rsidP="002561B4">
            <w:pPr>
              <w:jc w:val="center"/>
              <w:rPr>
                <w:b/>
                <w:sz w:val="22"/>
                <w:szCs w:val="22"/>
              </w:rPr>
            </w:pPr>
            <w:r w:rsidRPr="00540999">
              <w:rPr>
                <w:b/>
                <w:sz w:val="22"/>
                <w:szCs w:val="22"/>
              </w:rPr>
              <w:t>Disciplina</w:t>
            </w:r>
          </w:p>
        </w:tc>
        <w:tc>
          <w:tcPr>
            <w:tcW w:w="3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0CCD4" w14:textId="77777777" w:rsidR="001C5CB3" w:rsidRPr="00540999" w:rsidRDefault="001C5CB3" w:rsidP="002561B4">
            <w:pPr>
              <w:jc w:val="center"/>
              <w:rPr>
                <w:b/>
                <w:sz w:val="22"/>
                <w:szCs w:val="22"/>
              </w:rPr>
            </w:pPr>
            <w:r w:rsidRPr="00540999">
              <w:rPr>
                <w:b/>
                <w:sz w:val="22"/>
                <w:szCs w:val="22"/>
              </w:rPr>
              <w:t>Numeleșiprenumelecadruluididactic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EB71B" w14:textId="77777777" w:rsidR="001C5CB3" w:rsidRPr="00540999" w:rsidRDefault="001C5CB3" w:rsidP="002561B4">
            <w:pPr>
              <w:jc w:val="center"/>
              <w:rPr>
                <w:b/>
                <w:sz w:val="22"/>
                <w:szCs w:val="22"/>
              </w:rPr>
            </w:pPr>
            <w:r w:rsidRPr="00540999">
              <w:rPr>
                <w:b/>
                <w:sz w:val="22"/>
                <w:szCs w:val="22"/>
              </w:rPr>
              <w:t>Intervalul</w:t>
            </w:r>
          </w:p>
          <w:p w14:paraId="57B37BB2" w14:textId="77777777" w:rsidR="001C5CB3" w:rsidRPr="00540999" w:rsidRDefault="001C5CB3" w:rsidP="002561B4">
            <w:pPr>
              <w:jc w:val="center"/>
              <w:rPr>
                <w:b/>
                <w:sz w:val="22"/>
                <w:szCs w:val="22"/>
              </w:rPr>
            </w:pPr>
            <w:r w:rsidRPr="00540999">
              <w:rPr>
                <w:b/>
                <w:sz w:val="22"/>
                <w:szCs w:val="22"/>
              </w:rPr>
              <w:t>Orar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D434B" w14:textId="77777777" w:rsidR="001C5CB3" w:rsidRPr="00540999" w:rsidRDefault="001C5CB3" w:rsidP="002561B4">
            <w:pPr>
              <w:jc w:val="center"/>
              <w:rPr>
                <w:b/>
                <w:sz w:val="22"/>
                <w:szCs w:val="22"/>
              </w:rPr>
            </w:pPr>
            <w:r w:rsidRPr="00540999">
              <w:rPr>
                <w:b/>
                <w:sz w:val="22"/>
                <w:szCs w:val="22"/>
              </w:rPr>
              <w:t>Sala</w:t>
            </w:r>
          </w:p>
        </w:tc>
      </w:tr>
      <w:tr w:rsidR="001C5CB3" w:rsidRPr="00540999" w14:paraId="75187000" w14:textId="77777777" w:rsidTr="002561B4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479EE80A" w14:textId="77777777" w:rsidR="001C5CB3" w:rsidRPr="00540999" w:rsidRDefault="001C5CB3" w:rsidP="002561B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1</w:t>
            </w:r>
            <w:r w:rsidRPr="00540999">
              <w:rPr>
                <w:sz w:val="22"/>
                <w:szCs w:val="22"/>
              </w:rPr>
              <w:t>.0</w:t>
            </w:r>
            <w:r>
              <w:rPr>
                <w:sz w:val="22"/>
                <w:szCs w:val="22"/>
              </w:rPr>
              <w:t>3</w:t>
            </w:r>
          </w:p>
          <w:p w14:paraId="3638B481" w14:textId="77777777" w:rsidR="001C5CB3" w:rsidRPr="00540999" w:rsidRDefault="001C5CB3" w:rsidP="002561B4">
            <w:pPr>
              <w:rPr>
                <w:sz w:val="22"/>
                <w:szCs w:val="22"/>
              </w:rPr>
            </w:pP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718FC8" w14:textId="77777777" w:rsidR="001C5CB3" w:rsidRPr="00540999" w:rsidRDefault="001C5CB3" w:rsidP="002561B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Practica pedagogică (Litere)</w:t>
            </w:r>
          </w:p>
        </w:tc>
        <w:tc>
          <w:tcPr>
            <w:tcW w:w="3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A5BA1A" w14:textId="77777777" w:rsidR="001C5CB3" w:rsidRPr="00540999" w:rsidRDefault="001C5CB3" w:rsidP="002561B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17E78" w14:textId="77777777" w:rsidR="001C5CB3" w:rsidRPr="00540999" w:rsidRDefault="001C5CB3" w:rsidP="002561B4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3-16</w:t>
            </w:r>
            <w:r>
              <w:rPr>
                <w:bCs/>
                <w:sz w:val="22"/>
                <w:szCs w:val="22"/>
              </w:rPr>
              <w:t xml:space="preserve"> (3P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D815D" w14:textId="77777777" w:rsidR="001C5CB3" w:rsidRPr="00540999" w:rsidRDefault="001C5CB3" w:rsidP="002561B4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1C5CB3" w:rsidRPr="00540999" w14:paraId="3C46F4A4" w14:textId="77777777" w:rsidTr="002561B4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458D9813" w14:textId="77777777" w:rsidR="001C5CB3" w:rsidRPr="00540999" w:rsidRDefault="001C5CB3" w:rsidP="002561B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pt-BR"/>
              </w:rPr>
              <w:t>08</w:t>
            </w:r>
            <w:r w:rsidRPr="00540999">
              <w:rPr>
                <w:sz w:val="22"/>
                <w:szCs w:val="22"/>
                <w:lang w:val="pt-BR"/>
              </w:rPr>
              <w:t>.03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0FF647" w14:textId="77777777" w:rsidR="001C5CB3" w:rsidRPr="00540999" w:rsidRDefault="001C5CB3" w:rsidP="002561B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Practica pedagogică (Științe)</w:t>
            </w:r>
          </w:p>
        </w:tc>
        <w:tc>
          <w:tcPr>
            <w:tcW w:w="3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F8C7" w14:textId="77777777" w:rsidR="001C5CB3" w:rsidRPr="00540999" w:rsidRDefault="001C5CB3" w:rsidP="002561B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Conf. univ. dr. Popescu Carmen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FD537" w14:textId="77777777" w:rsidR="001C5CB3" w:rsidRPr="00540999" w:rsidRDefault="001C5CB3" w:rsidP="002561B4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3-16</w:t>
            </w:r>
            <w:r>
              <w:rPr>
                <w:bCs/>
                <w:sz w:val="22"/>
                <w:szCs w:val="22"/>
              </w:rPr>
              <w:t xml:space="preserve"> (3P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3808A" w14:textId="77777777" w:rsidR="001C5CB3" w:rsidRPr="00540999" w:rsidRDefault="001C5CB3" w:rsidP="002561B4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218</w:t>
            </w:r>
          </w:p>
        </w:tc>
      </w:tr>
      <w:tr w:rsidR="001C5CB3" w:rsidRPr="00540999" w14:paraId="4AB35795" w14:textId="77777777" w:rsidTr="002561B4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40E80" w14:textId="77777777" w:rsidR="001C5CB3" w:rsidRPr="00540999" w:rsidRDefault="001C5CB3" w:rsidP="002561B4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4CEC96" w14:textId="77777777" w:rsidR="001C5CB3" w:rsidRPr="00540999" w:rsidRDefault="001C5CB3" w:rsidP="002561B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Practică pedagogică (Inginerie)</w:t>
            </w:r>
          </w:p>
        </w:tc>
        <w:tc>
          <w:tcPr>
            <w:tcW w:w="3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1726" w14:textId="77777777" w:rsidR="001C5CB3" w:rsidRPr="00540999" w:rsidRDefault="001C5CB3" w:rsidP="002561B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DF2C9" w14:textId="77777777" w:rsidR="001C5CB3" w:rsidRPr="00540999" w:rsidRDefault="001C5CB3" w:rsidP="002561B4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5-17 (2P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7C4BE" w14:textId="77777777" w:rsidR="001C5CB3" w:rsidRPr="00540999" w:rsidRDefault="001C5CB3" w:rsidP="002561B4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1C5CB3" w:rsidRPr="00540999" w14:paraId="147F4885" w14:textId="77777777" w:rsidTr="002561B4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3CF90" w14:textId="77777777" w:rsidR="001C5CB3" w:rsidRDefault="001C5CB3" w:rsidP="002561B4">
            <w:pPr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  <w:lang w:val="pt-BR"/>
              </w:rPr>
              <w:t>09</w:t>
            </w:r>
            <w:r w:rsidRPr="00540999">
              <w:rPr>
                <w:sz w:val="22"/>
                <w:szCs w:val="22"/>
                <w:lang w:val="pt-BR"/>
              </w:rPr>
              <w:t>.03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AEAF64" w14:textId="77777777" w:rsidR="001C5CB3" w:rsidRPr="00D37605" w:rsidRDefault="001C5CB3" w:rsidP="002561B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Practică pedagogică (Inginerie)</w:t>
            </w:r>
          </w:p>
        </w:tc>
        <w:tc>
          <w:tcPr>
            <w:tcW w:w="3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B4E44" w14:textId="77777777" w:rsidR="001C5CB3" w:rsidRPr="00D37605" w:rsidRDefault="001C5CB3" w:rsidP="002561B4">
            <w:pPr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76B9" w14:textId="77777777" w:rsidR="001C5CB3" w:rsidRPr="00D37605" w:rsidRDefault="001C5CB3" w:rsidP="002561B4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0-11(1P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55FF7" w14:textId="77777777" w:rsidR="001C5CB3" w:rsidRPr="00540999" w:rsidRDefault="001C5CB3" w:rsidP="002561B4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1C5CB3" w:rsidRPr="00540999" w14:paraId="598F24EC" w14:textId="77777777" w:rsidTr="002561B4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DDC39" w14:textId="77777777" w:rsidR="001C5CB3" w:rsidRDefault="001C5CB3" w:rsidP="002561B4">
            <w:pPr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  <w:lang w:val="pt-BR"/>
              </w:rPr>
              <w:t>13.03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C6629B" w14:textId="77777777" w:rsidR="001C5CB3" w:rsidRPr="00FE4BD9" w:rsidRDefault="001C5CB3" w:rsidP="002561B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Practica pedagogică (Științe econ.) </w:t>
            </w:r>
          </w:p>
        </w:tc>
        <w:tc>
          <w:tcPr>
            <w:tcW w:w="3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9D5E" w14:textId="77777777" w:rsidR="001C5CB3" w:rsidRPr="00FE4BD9" w:rsidRDefault="001C5CB3" w:rsidP="002561B4">
            <w:pPr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  <w:lang w:val="ro-RO"/>
              </w:rPr>
              <w:t>Conf. univ. dr. Mionescu Roxana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ED672" w14:textId="77777777" w:rsidR="001C5CB3" w:rsidRPr="00FE4BD9" w:rsidRDefault="001C5CB3" w:rsidP="002561B4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2-15</w:t>
            </w:r>
            <w:r>
              <w:rPr>
                <w:bCs/>
                <w:sz w:val="22"/>
                <w:szCs w:val="22"/>
              </w:rPr>
              <w:t xml:space="preserve"> (3P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5AF33" w14:textId="77777777" w:rsidR="001C5CB3" w:rsidRPr="00FE4BD9" w:rsidRDefault="001C5CB3" w:rsidP="002561B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15</w:t>
            </w:r>
          </w:p>
        </w:tc>
      </w:tr>
    </w:tbl>
    <w:p w14:paraId="63885310" w14:textId="77777777" w:rsidR="001C5CB3" w:rsidRDefault="001C5CB3" w:rsidP="001C5CB3">
      <w:pPr>
        <w:rPr>
          <w:lang w:val="ro-RO"/>
        </w:rPr>
      </w:pPr>
    </w:p>
    <w:p w14:paraId="019C8D56" w14:textId="5D7E4CC0" w:rsidR="00883907" w:rsidRDefault="00883907" w:rsidP="00C07414">
      <w:pPr>
        <w:rPr>
          <w:sz w:val="16"/>
          <w:szCs w:val="16"/>
          <w:lang w:val="ro-RO"/>
        </w:rPr>
      </w:pPr>
    </w:p>
    <w:p w14:paraId="68054DE4" w14:textId="77777777" w:rsidR="00883907" w:rsidRPr="00883907" w:rsidRDefault="00883907" w:rsidP="00883907">
      <w:pPr>
        <w:rPr>
          <w:sz w:val="16"/>
          <w:szCs w:val="16"/>
          <w:lang w:val="ro-RO"/>
        </w:rPr>
      </w:pPr>
    </w:p>
    <w:p w14:paraId="026771AC" w14:textId="77777777" w:rsidR="00883907" w:rsidRPr="00883907" w:rsidRDefault="00883907" w:rsidP="00883907">
      <w:pPr>
        <w:rPr>
          <w:sz w:val="16"/>
          <w:szCs w:val="16"/>
          <w:lang w:val="ro-RO"/>
        </w:rPr>
      </w:pPr>
    </w:p>
    <w:p w14:paraId="3DC9686C" w14:textId="77777777" w:rsidR="00883907" w:rsidRPr="00883907" w:rsidRDefault="00883907" w:rsidP="00883907">
      <w:pPr>
        <w:rPr>
          <w:sz w:val="16"/>
          <w:szCs w:val="16"/>
          <w:lang w:val="ro-RO"/>
        </w:rPr>
      </w:pPr>
    </w:p>
    <w:p w14:paraId="1118F4DD" w14:textId="77777777" w:rsidR="00883907" w:rsidRPr="00883907" w:rsidRDefault="00883907" w:rsidP="00883907">
      <w:pPr>
        <w:rPr>
          <w:sz w:val="16"/>
          <w:szCs w:val="16"/>
          <w:lang w:val="ro-RO"/>
        </w:rPr>
      </w:pPr>
    </w:p>
    <w:p w14:paraId="2B099D1A" w14:textId="77777777" w:rsidR="00883907" w:rsidRPr="00883907" w:rsidRDefault="00883907" w:rsidP="00883907">
      <w:pPr>
        <w:rPr>
          <w:sz w:val="16"/>
          <w:szCs w:val="16"/>
          <w:lang w:val="ro-RO"/>
        </w:rPr>
      </w:pPr>
    </w:p>
    <w:p w14:paraId="70AC44D4" w14:textId="77777777" w:rsidR="00883907" w:rsidRPr="00883907" w:rsidRDefault="00883907" w:rsidP="00883907">
      <w:pPr>
        <w:rPr>
          <w:sz w:val="16"/>
          <w:szCs w:val="16"/>
          <w:lang w:val="ro-RO"/>
        </w:rPr>
      </w:pPr>
    </w:p>
    <w:p w14:paraId="01B8A356" w14:textId="77777777" w:rsidR="00883907" w:rsidRPr="00883907" w:rsidRDefault="00883907" w:rsidP="00883907">
      <w:pPr>
        <w:rPr>
          <w:sz w:val="16"/>
          <w:szCs w:val="16"/>
          <w:lang w:val="ro-RO"/>
        </w:rPr>
      </w:pPr>
    </w:p>
    <w:p w14:paraId="05718FC2" w14:textId="77777777" w:rsidR="00883907" w:rsidRPr="00883907" w:rsidRDefault="00883907" w:rsidP="00883907">
      <w:pPr>
        <w:rPr>
          <w:sz w:val="16"/>
          <w:szCs w:val="16"/>
          <w:lang w:val="ro-RO"/>
        </w:rPr>
      </w:pPr>
    </w:p>
    <w:p w14:paraId="51534A59" w14:textId="70A4AEC2" w:rsidR="00883907" w:rsidRDefault="00883907" w:rsidP="00883907">
      <w:pPr>
        <w:rPr>
          <w:sz w:val="16"/>
          <w:szCs w:val="16"/>
          <w:lang w:val="ro-RO"/>
        </w:rPr>
      </w:pPr>
    </w:p>
    <w:p w14:paraId="78D14BE6" w14:textId="1059A77A" w:rsidR="00883907" w:rsidRDefault="00883907" w:rsidP="00883907">
      <w:pPr>
        <w:rPr>
          <w:sz w:val="16"/>
          <w:szCs w:val="16"/>
          <w:lang w:val="ro-RO"/>
        </w:rPr>
      </w:pPr>
    </w:p>
    <w:p w14:paraId="5A7A9C9B" w14:textId="4611DDEA" w:rsidR="001C5CB3" w:rsidRDefault="00883907" w:rsidP="00883907">
      <w:pPr>
        <w:tabs>
          <w:tab w:val="left" w:pos="1500"/>
        </w:tabs>
        <w:rPr>
          <w:sz w:val="16"/>
          <w:szCs w:val="16"/>
          <w:lang w:val="ro-RO"/>
        </w:rPr>
      </w:pPr>
      <w:r>
        <w:rPr>
          <w:sz w:val="16"/>
          <w:szCs w:val="16"/>
          <w:lang w:val="ro-RO"/>
        </w:rPr>
        <w:tab/>
      </w:r>
    </w:p>
    <w:p w14:paraId="367B4202" w14:textId="31A02510" w:rsidR="00883907" w:rsidRDefault="00883907" w:rsidP="00883907">
      <w:pPr>
        <w:tabs>
          <w:tab w:val="left" w:pos="1500"/>
        </w:tabs>
        <w:rPr>
          <w:sz w:val="16"/>
          <w:szCs w:val="16"/>
          <w:lang w:val="ro-RO"/>
        </w:rPr>
      </w:pPr>
    </w:p>
    <w:sectPr w:rsidR="00883907" w:rsidSect="00261A7F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1B0CCB" w14:textId="77777777" w:rsidR="00233EE9" w:rsidRDefault="00233EE9" w:rsidP="006850B1">
      <w:r>
        <w:separator/>
      </w:r>
    </w:p>
  </w:endnote>
  <w:endnote w:type="continuationSeparator" w:id="0">
    <w:p w14:paraId="72C9F6CC" w14:textId="77777777" w:rsidR="00233EE9" w:rsidRDefault="00233EE9" w:rsidP="006850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9D98F3" w14:textId="77777777" w:rsidR="00233EE9" w:rsidRDefault="00233EE9" w:rsidP="006850B1">
      <w:r>
        <w:separator/>
      </w:r>
    </w:p>
  </w:footnote>
  <w:footnote w:type="continuationSeparator" w:id="0">
    <w:p w14:paraId="599C383F" w14:textId="77777777" w:rsidR="00233EE9" w:rsidRDefault="00233EE9" w:rsidP="006850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FA3A68"/>
    <w:multiLevelType w:val="hybridMultilevel"/>
    <w:tmpl w:val="B47CA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5B4C7A"/>
    <w:multiLevelType w:val="hybridMultilevel"/>
    <w:tmpl w:val="558A118A"/>
    <w:lvl w:ilvl="0" w:tplc="0418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IxsTAxNzY0NbdU0lEKTi0uzszPAykwqQUA+k9awiwAAAA="/>
  </w:docVars>
  <w:rsids>
    <w:rsidRoot w:val="000771D3"/>
    <w:rsid w:val="000003B5"/>
    <w:rsid w:val="00001FF4"/>
    <w:rsid w:val="000024EE"/>
    <w:rsid w:val="000058BC"/>
    <w:rsid w:val="000108AB"/>
    <w:rsid w:val="00013214"/>
    <w:rsid w:val="00013990"/>
    <w:rsid w:val="00013EBD"/>
    <w:rsid w:val="000146E7"/>
    <w:rsid w:val="00014C19"/>
    <w:rsid w:val="000166C3"/>
    <w:rsid w:val="00016C14"/>
    <w:rsid w:val="00020B18"/>
    <w:rsid w:val="00022985"/>
    <w:rsid w:val="00023648"/>
    <w:rsid w:val="000239D9"/>
    <w:rsid w:val="000248D6"/>
    <w:rsid w:val="00025AD4"/>
    <w:rsid w:val="00025D18"/>
    <w:rsid w:val="00026804"/>
    <w:rsid w:val="000269A6"/>
    <w:rsid w:val="00035D03"/>
    <w:rsid w:val="00036A3C"/>
    <w:rsid w:val="00037006"/>
    <w:rsid w:val="0004042F"/>
    <w:rsid w:val="0004092C"/>
    <w:rsid w:val="0004280E"/>
    <w:rsid w:val="00043B8D"/>
    <w:rsid w:val="000440EB"/>
    <w:rsid w:val="000445FA"/>
    <w:rsid w:val="00044B27"/>
    <w:rsid w:val="000464F9"/>
    <w:rsid w:val="00050ABA"/>
    <w:rsid w:val="00051F8B"/>
    <w:rsid w:val="00053E16"/>
    <w:rsid w:val="00053EBA"/>
    <w:rsid w:val="00056B47"/>
    <w:rsid w:val="00060FAA"/>
    <w:rsid w:val="0006215F"/>
    <w:rsid w:val="000658F3"/>
    <w:rsid w:val="00066865"/>
    <w:rsid w:val="0007015F"/>
    <w:rsid w:val="0007167E"/>
    <w:rsid w:val="000721EC"/>
    <w:rsid w:val="00072803"/>
    <w:rsid w:val="000771D3"/>
    <w:rsid w:val="00077404"/>
    <w:rsid w:val="00080611"/>
    <w:rsid w:val="0008083F"/>
    <w:rsid w:val="00081870"/>
    <w:rsid w:val="00084DC8"/>
    <w:rsid w:val="00086230"/>
    <w:rsid w:val="000869B2"/>
    <w:rsid w:val="00090A66"/>
    <w:rsid w:val="0009177E"/>
    <w:rsid w:val="000955BB"/>
    <w:rsid w:val="000966E6"/>
    <w:rsid w:val="00097703"/>
    <w:rsid w:val="000A04B2"/>
    <w:rsid w:val="000A1ED1"/>
    <w:rsid w:val="000A4379"/>
    <w:rsid w:val="000A68EA"/>
    <w:rsid w:val="000A7750"/>
    <w:rsid w:val="000A7944"/>
    <w:rsid w:val="000A79EC"/>
    <w:rsid w:val="000B26C3"/>
    <w:rsid w:val="000B38A8"/>
    <w:rsid w:val="000B3BDE"/>
    <w:rsid w:val="000B40A0"/>
    <w:rsid w:val="000B494F"/>
    <w:rsid w:val="000B67B2"/>
    <w:rsid w:val="000B7166"/>
    <w:rsid w:val="000C163C"/>
    <w:rsid w:val="000C2B2A"/>
    <w:rsid w:val="000C4AB8"/>
    <w:rsid w:val="000C5DD9"/>
    <w:rsid w:val="000C749D"/>
    <w:rsid w:val="000C7DC8"/>
    <w:rsid w:val="000C7E78"/>
    <w:rsid w:val="000D05BC"/>
    <w:rsid w:val="000D205F"/>
    <w:rsid w:val="000D2BB7"/>
    <w:rsid w:val="000D3ED1"/>
    <w:rsid w:val="000D5771"/>
    <w:rsid w:val="000D5819"/>
    <w:rsid w:val="000D62B8"/>
    <w:rsid w:val="000D6D78"/>
    <w:rsid w:val="000D7613"/>
    <w:rsid w:val="000E015D"/>
    <w:rsid w:val="000E10C1"/>
    <w:rsid w:val="000E4A37"/>
    <w:rsid w:val="000E5960"/>
    <w:rsid w:val="000F192C"/>
    <w:rsid w:val="0010145E"/>
    <w:rsid w:val="001039BA"/>
    <w:rsid w:val="001046C4"/>
    <w:rsid w:val="00106409"/>
    <w:rsid w:val="0011378B"/>
    <w:rsid w:val="00114987"/>
    <w:rsid w:val="00114BA5"/>
    <w:rsid w:val="00115470"/>
    <w:rsid w:val="00115B39"/>
    <w:rsid w:val="00115FA3"/>
    <w:rsid w:val="001164F1"/>
    <w:rsid w:val="00121030"/>
    <w:rsid w:val="001216D4"/>
    <w:rsid w:val="00125EE1"/>
    <w:rsid w:val="0012622F"/>
    <w:rsid w:val="001318FF"/>
    <w:rsid w:val="00131BC4"/>
    <w:rsid w:val="001322ED"/>
    <w:rsid w:val="0013612F"/>
    <w:rsid w:val="001375F6"/>
    <w:rsid w:val="001377B7"/>
    <w:rsid w:val="00143654"/>
    <w:rsid w:val="001437E6"/>
    <w:rsid w:val="0014397F"/>
    <w:rsid w:val="00144015"/>
    <w:rsid w:val="001441F7"/>
    <w:rsid w:val="001444A6"/>
    <w:rsid w:val="001444E4"/>
    <w:rsid w:val="001449DE"/>
    <w:rsid w:val="00144A9A"/>
    <w:rsid w:val="00144CF9"/>
    <w:rsid w:val="0014565C"/>
    <w:rsid w:val="00147F92"/>
    <w:rsid w:val="00155DA2"/>
    <w:rsid w:val="00156005"/>
    <w:rsid w:val="001572EB"/>
    <w:rsid w:val="00157CBA"/>
    <w:rsid w:val="00157D61"/>
    <w:rsid w:val="00161D79"/>
    <w:rsid w:val="00162301"/>
    <w:rsid w:val="001629CE"/>
    <w:rsid w:val="00164499"/>
    <w:rsid w:val="00164665"/>
    <w:rsid w:val="00165BA9"/>
    <w:rsid w:val="00165BBE"/>
    <w:rsid w:val="00167EB4"/>
    <w:rsid w:val="00173FDF"/>
    <w:rsid w:val="0017471E"/>
    <w:rsid w:val="00174AD4"/>
    <w:rsid w:val="00175A8E"/>
    <w:rsid w:val="00176850"/>
    <w:rsid w:val="00177084"/>
    <w:rsid w:val="00181ECE"/>
    <w:rsid w:val="00181F9A"/>
    <w:rsid w:val="001829EE"/>
    <w:rsid w:val="00182C45"/>
    <w:rsid w:val="001835B2"/>
    <w:rsid w:val="00185D54"/>
    <w:rsid w:val="00191F31"/>
    <w:rsid w:val="00192B36"/>
    <w:rsid w:val="00192EA8"/>
    <w:rsid w:val="00193333"/>
    <w:rsid w:val="00193939"/>
    <w:rsid w:val="001947B5"/>
    <w:rsid w:val="00194C62"/>
    <w:rsid w:val="001A019F"/>
    <w:rsid w:val="001A0E89"/>
    <w:rsid w:val="001A1ECC"/>
    <w:rsid w:val="001A3769"/>
    <w:rsid w:val="001A4D70"/>
    <w:rsid w:val="001A5782"/>
    <w:rsid w:val="001A6763"/>
    <w:rsid w:val="001A705A"/>
    <w:rsid w:val="001B00EB"/>
    <w:rsid w:val="001B0641"/>
    <w:rsid w:val="001B4D3C"/>
    <w:rsid w:val="001B5182"/>
    <w:rsid w:val="001B62DF"/>
    <w:rsid w:val="001B6579"/>
    <w:rsid w:val="001B6636"/>
    <w:rsid w:val="001B789A"/>
    <w:rsid w:val="001C1EF7"/>
    <w:rsid w:val="001C2D65"/>
    <w:rsid w:val="001C45B4"/>
    <w:rsid w:val="001C5CB3"/>
    <w:rsid w:val="001C5D5B"/>
    <w:rsid w:val="001D00E0"/>
    <w:rsid w:val="001D49FD"/>
    <w:rsid w:val="001D52AD"/>
    <w:rsid w:val="001D5D95"/>
    <w:rsid w:val="001E0069"/>
    <w:rsid w:val="001E086E"/>
    <w:rsid w:val="001E667D"/>
    <w:rsid w:val="001E79DF"/>
    <w:rsid w:val="001F6B75"/>
    <w:rsid w:val="00200D48"/>
    <w:rsid w:val="00200E7D"/>
    <w:rsid w:val="00204F84"/>
    <w:rsid w:val="00207C55"/>
    <w:rsid w:val="00207DFC"/>
    <w:rsid w:val="002102A6"/>
    <w:rsid w:val="00210DFB"/>
    <w:rsid w:val="00211A4E"/>
    <w:rsid w:val="00212E89"/>
    <w:rsid w:val="00212EF0"/>
    <w:rsid w:val="002133D5"/>
    <w:rsid w:val="00213791"/>
    <w:rsid w:val="00213B75"/>
    <w:rsid w:val="00214689"/>
    <w:rsid w:val="00214A7B"/>
    <w:rsid w:val="00215203"/>
    <w:rsid w:val="002165B0"/>
    <w:rsid w:val="00216885"/>
    <w:rsid w:val="00224B40"/>
    <w:rsid w:val="00224EB6"/>
    <w:rsid w:val="00225002"/>
    <w:rsid w:val="002258DB"/>
    <w:rsid w:val="00225CAA"/>
    <w:rsid w:val="00225CD0"/>
    <w:rsid w:val="00231387"/>
    <w:rsid w:val="002320B1"/>
    <w:rsid w:val="00233807"/>
    <w:rsid w:val="00233EE9"/>
    <w:rsid w:val="0023661E"/>
    <w:rsid w:val="00237E25"/>
    <w:rsid w:val="00240146"/>
    <w:rsid w:val="00240283"/>
    <w:rsid w:val="00241BD4"/>
    <w:rsid w:val="00243794"/>
    <w:rsid w:val="002437F6"/>
    <w:rsid w:val="002449C4"/>
    <w:rsid w:val="0024651F"/>
    <w:rsid w:val="00247514"/>
    <w:rsid w:val="00247D6A"/>
    <w:rsid w:val="0025028A"/>
    <w:rsid w:val="002508C1"/>
    <w:rsid w:val="002517D6"/>
    <w:rsid w:val="00251942"/>
    <w:rsid w:val="002538F6"/>
    <w:rsid w:val="002539FD"/>
    <w:rsid w:val="0025434D"/>
    <w:rsid w:val="0025495C"/>
    <w:rsid w:val="00254A58"/>
    <w:rsid w:val="00254C8E"/>
    <w:rsid w:val="00255622"/>
    <w:rsid w:val="0025577A"/>
    <w:rsid w:val="002573C1"/>
    <w:rsid w:val="00257AA1"/>
    <w:rsid w:val="0026024C"/>
    <w:rsid w:val="00260BF7"/>
    <w:rsid w:val="00261A7F"/>
    <w:rsid w:val="00265C17"/>
    <w:rsid w:val="00266138"/>
    <w:rsid w:val="00266F2B"/>
    <w:rsid w:val="002747DB"/>
    <w:rsid w:val="00274ED6"/>
    <w:rsid w:val="002769A7"/>
    <w:rsid w:val="00277DF4"/>
    <w:rsid w:val="0028001E"/>
    <w:rsid w:val="002809C2"/>
    <w:rsid w:val="00282719"/>
    <w:rsid w:val="00284C05"/>
    <w:rsid w:val="00286243"/>
    <w:rsid w:val="002866DC"/>
    <w:rsid w:val="00287251"/>
    <w:rsid w:val="00287FBF"/>
    <w:rsid w:val="00292BF1"/>
    <w:rsid w:val="002957C3"/>
    <w:rsid w:val="002962F8"/>
    <w:rsid w:val="00296B56"/>
    <w:rsid w:val="00296D25"/>
    <w:rsid w:val="002A075C"/>
    <w:rsid w:val="002A1585"/>
    <w:rsid w:val="002A2022"/>
    <w:rsid w:val="002A7D27"/>
    <w:rsid w:val="002B03C4"/>
    <w:rsid w:val="002B436D"/>
    <w:rsid w:val="002B514C"/>
    <w:rsid w:val="002B5CAC"/>
    <w:rsid w:val="002B6EE4"/>
    <w:rsid w:val="002C125E"/>
    <w:rsid w:val="002C41F4"/>
    <w:rsid w:val="002C4C54"/>
    <w:rsid w:val="002D1CB7"/>
    <w:rsid w:val="002D256A"/>
    <w:rsid w:val="002D28C9"/>
    <w:rsid w:val="002D7980"/>
    <w:rsid w:val="002E392F"/>
    <w:rsid w:val="002E44C6"/>
    <w:rsid w:val="002E46C8"/>
    <w:rsid w:val="002E5375"/>
    <w:rsid w:val="002E6BFA"/>
    <w:rsid w:val="002E79C4"/>
    <w:rsid w:val="002F0BC4"/>
    <w:rsid w:val="002F27BD"/>
    <w:rsid w:val="002F2A5E"/>
    <w:rsid w:val="002F3379"/>
    <w:rsid w:val="002F4144"/>
    <w:rsid w:val="002F47E2"/>
    <w:rsid w:val="002F4CFA"/>
    <w:rsid w:val="002F54DA"/>
    <w:rsid w:val="002F5EB2"/>
    <w:rsid w:val="002F675C"/>
    <w:rsid w:val="002F72D2"/>
    <w:rsid w:val="003007F5"/>
    <w:rsid w:val="00300B93"/>
    <w:rsid w:val="003012C5"/>
    <w:rsid w:val="0030299F"/>
    <w:rsid w:val="00302E9B"/>
    <w:rsid w:val="003031CF"/>
    <w:rsid w:val="003035CC"/>
    <w:rsid w:val="00303D23"/>
    <w:rsid w:val="003058FD"/>
    <w:rsid w:val="00306A38"/>
    <w:rsid w:val="00307140"/>
    <w:rsid w:val="00307F6C"/>
    <w:rsid w:val="00310117"/>
    <w:rsid w:val="00313E80"/>
    <w:rsid w:val="00315D16"/>
    <w:rsid w:val="0032191E"/>
    <w:rsid w:val="00321D77"/>
    <w:rsid w:val="00323091"/>
    <w:rsid w:val="00325168"/>
    <w:rsid w:val="00325D7F"/>
    <w:rsid w:val="003309CF"/>
    <w:rsid w:val="00330D3E"/>
    <w:rsid w:val="00331D3F"/>
    <w:rsid w:val="003333B0"/>
    <w:rsid w:val="00334037"/>
    <w:rsid w:val="003340BB"/>
    <w:rsid w:val="00336BE0"/>
    <w:rsid w:val="00341626"/>
    <w:rsid w:val="00341992"/>
    <w:rsid w:val="003419F6"/>
    <w:rsid w:val="00346D7C"/>
    <w:rsid w:val="00346DB2"/>
    <w:rsid w:val="00347F2D"/>
    <w:rsid w:val="00350498"/>
    <w:rsid w:val="00351854"/>
    <w:rsid w:val="00355D10"/>
    <w:rsid w:val="00356465"/>
    <w:rsid w:val="00356489"/>
    <w:rsid w:val="003571C9"/>
    <w:rsid w:val="00357EBB"/>
    <w:rsid w:val="003613B5"/>
    <w:rsid w:val="00362664"/>
    <w:rsid w:val="00363093"/>
    <w:rsid w:val="003633F1"/>
    <w:rsid w:val="0036625E"/>
    <w:rsid w:val="003673C5"/>
    <w:rsid w:val="00373974"/>
    <w:rsid w:val="003739AB"/>
    <w:rsid w:val="00376960"/>
    <w:rsid w:val="00380254"/>
    <w:rsid w:val="00380E2E"/>
    <w:rsid w:val="00380F3B"/>
    <w:rsid w:val="00381440"/>
    <w:rsid w:val="003849B9"/>
    <w:rsid w:val="00384F5F"/>
    <w:rsid w:val="0038666F"/>
    <w:rsid w:val="00386C96"/>
    <w:rsid w:val="00391742"/>
    <w:rsid w:val="003941BF"/>
    <w:rsid w:val="003A2A84"/>
    <w:rsid w:val="003A3E88"/>
    <w:rsid w:val="003A3EDA"/>
    <w:rsid w:val="003A489E"/>
    <w:rsid w:val="003A48BB"/>
    <w:rsid w:val="003A7278"/>
    <w:rsid w:val="003B0653"/>
    <w:rsid w:val="003B07BC"/>
    <w:rsid w:val="003B28A6"/>
    <w:rsid w:val="003B4656"/>
    <w:rsid w:val="003B4DFB"/>
    <w:rsid w:val="003B5006"/>
    <w:rsid w:val="003B78C9"/>
    <w:rsid w:val="003C106C"/>
    <w:rsid w:val="003C11DD"/>
    <w:rsid w:val="003C454F"/>
    <w:rsid w:val="003C49D0"/>
    <w:rsid w:val="003C4FEB"/>
    <w:rsid w:val="003D012C"/>
    <w:rsid w:val="003D1337"/>
    <w:rsid w:val="003D1BFB"/>
    <w:rsid w:val="003D1C20"/>
    <w:rsid w:val="003D2511"/>
    <w:rsid w:val="003D3422"/>
    <w:rsid w:val="003D3E12"/>
    <w:rsid w:val="003D4367"/>
    <w:rsid w:val="003D444B"/>
    <w:rsid w:val="003D537E"/>
    <w:rsid w:val="003D7D8C"/>
    <w:rsid w:val="003E22BF"/>
    <w:rsid w:val="003E2BC4"/>
    <w:rsid w:val="003E2E04"/>
    <w:rsid w:val="003E5FD2"/>
    <w:rsid w:val="003E6185"/>
    <w:rsid w:val="003E670B"/>
    <w:rsid w:val="003E7081"/>
    <w:rsid w:val="003F15A2"/>
    <w:rsid w:val="003F1F20"/>
    <w:rsid w:val="003F29E1"/>
    <w:rsid w:val="003F2B85"/>
    <w:rsid w:val="003F3852"/>
    <w:rsid w:val="003F39A7"/>
    <w:rsid w:val="003F429E"/>
    <w:rsid w:val="003F5023"/>
    <w:rsid w:val="003F6316"/>
    <w:rsid w:val="004030ED"/>
    <w:rsid w:val="00403696"/>
    <w:rsid w:val="00403829"/>
    <w:rsid w:val="00403A8D"/>
    <w:rsid w:val="00403FF9"/>
    <w:rsid w:val="00405B8F"/>
    <w:rsid w:val="00406224"/>
    <w:rsid w:val="0040767E"/>
    <w:rsid w:val="004101CB"/>
    <w:rsid w:val="00410213"/>
    <w:rsid w:val="0041066E"/>
    <w:rsid w:val="00412895"/>
    <w:rsid w:val="004140A2"/>
    <w:rsid w:val="0041438F"/>
    <w:rsid w:val="004201C6"/>
    <w:rsid w:val="004205DE"/>
    <w:rsid w:val="004265B5"/>
    <w:rsid w:val="00430B91"/>
    <w:rsid w:val="00432365"/>
    <w:rsid w:val="00432AEB"/>
    <w:rsid w:val="00434555"/>
    <w:rsid w:val="004347EF"/>
    <w:rsid w:val="00435057"/>
    <w:rsid w:val="00437A56"/>
    <w:rsid w:val="00441CB4"/>
    <w:rsid w:val="0044302F"/>
    <w:rsid w:val="0044332D"/>
    <w:rsid w:val="00444DC6"/>
    <w:rsid w:val="00453179"/>
    <w:rsid w:val="004531E3"/>
    <w:rsid w:val="00453790"/>
    <w:rsid w:val="00454925"/>
    <w:rsid w:val="0045646C"/>
    <w:rsid w:val="00456FC9"/>
    <w:rsid w:val="00457000"/>
    <w:rsid w:val="004618F1"/>
    <w:rsid w:val="00464A1B"/>
    <w:rsid w:val="00465A51"/>
    <w:rsid w:val="00467C85"/>
    <w:rsid w:val="00470ECB"/>
    <w:rsid w:val="00473919"/>
    <w:rsid w:val="00477663"/>
    <w:rsid w:val="00480659"/>
    <w:rsid w:val="0048120C"/>
    <w:rsid w:val="00481456"/>
    <w:rsid w:val="00483666"/>
    <w:rsid w:val="00483B2E"/>
    <w:rsid w:val="00483BA1"/>
    <w:rsid w:val="00484D2F"/>
    <w:rsid w:val="00485BDD"/>
    <w:rsid w:val="00485E28"/>
    <w:rsid w:val="0049060C"/>
    <w:rsid w:val="00492C87"/>
    <w:rsid w:val="00493583"/>
    <w:rsid w:val="00494B50"/>
    <w:rsid w:val="004951DD"/>
    <w:rsid w:val="004A0212"/>
    <w:rsid w:val="004A2213"/>
    <w:rsid w:val="004A3841"/>
    <w:rsid w:val="004A4DE9"/>
    <w:rsid w:val="004A6092"/>
    <w:rsid w:val="004A673C"/>
    <w:rsid w:val="004B0339"/>
    <w:rsid w:val="004B13E3"/>
    <w:rsid w:val="004B1873"/>
    <w:rsid w:val="004B1D00"/>
    <w:rsid w:val="004B3961"/>
    <w:rsid w:val="004B5596"/>
    <w:rsid w:val="004B5F32"/>
    <w:rsid w:val="004B6778"/>
    <w:rsid w:val="004B73E4"/>
    <w:rsid w:val="004C0C2E"/>
    <w:rsid w:val="004C0DF9"/>
    <w:rsid w:val="004C34DD"/>
    <w:rsid w:val="004C4882"/>
    <w:rsid w:val="004C599F"/>
    <w:rsid w:val="004C59ED"/>
    <w:rsid w:val="004D2721"/>
    <w:rsid w:val="004D3665"/>
    <w:rsid w:val="004D3DE4"/>
    <w:rsid w:val="004D7996"/>
    <w:rsid w:val="004E08F8"/>
    <w:rsid w:val="004E12DE"/>
    <w:rsid w:val="004E167F"/>
    <w:rsid w:val="004E6F61"/>
    <w:rsid w:val="004F0356"/>
    <w:rsid w:val="004F1317"/>
    <w:rsid w:val="004F21A5"/>
    <w:rsid w:val="004F2787"/>
    <w:rsid w:val="004F2BD5"/>
    <w:rsid w:val="004F5C63"/>
    <w:rsid w:val="004F68B6"/>
    <w:rsid w:val="004F799C"/>
    <w:rsid w:val="005003DC"/>
    <w:rsid w:val="005050B7"/>
    <w:rsid w:val="00506D8E"/>
    <w:rsid w:val="005100F0"/>
    <w:rsid w:val="00510CEF"/>
    <w:rsid w:val="0051124F"/>
    <w:rsid w:val="005142AD"/>
    <w:rsid w:val="0051628C"/>
    <w:rsid w:val="005166DF"/>
    <w:rsid w:val="00521660"/>
    <w:rsid w:val="00523795"/>
    <w:rsid w:val="00525F0F"/>
    <w:rsid w:val="00527257"/>
    <w:rsid w:val="00530210"/>
    <w:rsid w:val="00530673"/>
    <w:rsid w:val="0053142B"/>
    <w:rsid w:val="00531995"/>
    <w:rsid w:val="005359C7"/>
    <w:rsid w:val="00537A3A"/>
    <w:rsid w:val="00540999"/>
    <w:rsid w:val="00541412"/>
    <w:rsid w:val="005416C2"/>
    <w:rsid w:val="0054229D"/>
    <w:rsid w:val="00543CF5"/>
    <w:rsid w:val="0054419D"/>
    <w:rsid w:val="005459B3"/>
    <w:rsid w:val="00545C29"/>
    <w:rsid w:val="00547009"/>
    <w:rsid w:val="00551C4F"/>
    <w:rsid w:val="005529A2"/>
    <w:rsid w:val="005544CB"/>
    <w:rsid w:val="005547B9"/>
    <w:rsid w:val="00556065"/>
    <w:rsid w:val="005603BA"/>
    <w:rsid w:val="00561183"/>
    <w:rsid w:val="0056137E"/>
    <w:rsid w:val="00564911"/>
    <w:rsid w:val="00565475"/>
    <w:rsid w:val="00570231"/>
    <w:rsid w:val="00570FE2"/>
    <w:rsid w:val="005726BA"/>
    <w:rsid w:val="00573003"/>
    <w:rsid w:val="005752C2"/>
    <w:rsid w:val="00575726"/>
    <w:rsid w:val="0057595E"/>
    <w:rsid w:val="005766B6"/>
    <w:rsid w:val="00576C2E"/>
    <w:rsid w:val="005771A2"/>
    <w:rsid w:val="00583B6A"/>
    <w:rsid w:val="005847DC"/>
    <w:rsid w:val="00587455"/>
    <w:rsid w:val="00587CD1"/>
    <w:rsid w:val="00592E9E"/>
    <w:rsid w:val="00592FC0"/>
    <w:rsid w:val="00593269"/>
    <w:rsid w:val="00593D42"/>
    <w:rsid w:val="00593E6B"/>
    <w:rsid w:val="0059434B"/>
    <w:rsid w:val="00595D42"/>
    <w:rsid w:val="00596894"/>
    <w:rsid w:val="00596957"/>
    <w:rsid w:val="00596992"/>
    <w:rsid w:val="005A0900"/>
    <w:rsid w:val="005A11F5"/>
    <w:rsid w:val="005A1EC9"/>
    <w:rsid w:val="005A1FCA"/>
    <w:rsid w:val="005A2583"/>
    <w:rsid w:val="005A2781"/>
    <w:rsid w:val="005A2885"/>
    <w:rsid w:val="005A2A88"/>
    <w:rsid w:val="005A2E24"/>
    <w:rsid w:val="005A33F9"/>
    <w:rsid w:val="005A3FFF"/>
    <w:rsid w:val="005A49AB"/>
    <w:rsid w:val="005A620E"/>
    <w:rsid w:val="005A62C4"/>
    <w:rsid w:val="005A7946"/>
    <w:rsid w:val="005B211D"/>
    <w:rsid w:val="005B2C8F"/>
    <w:rsid w:val="005B300E"/>
    <w:rsid w:val="005B3BDF"/>
    <w:rsid w:val="005B61B4"/>
    <w:rsid w:val="005C324F"/>
    <w:rsid w:val="005C41A3"/>
    <w:rsid w:val="005C6D8A"/>
    <w:rsid w:val="005C745E"/>
    <w:rsid w:val="005C7643"/>
    <w:rsid w:val="005D10ED"/>
    <w:rsid w:val="005D1AB8"/>
    <w:rsid w:val="005D3C1D"/>
    <w:rsid w:val="005D3D48"/>
    <w:rsid w:val="005D575A"/>
    <w:rsid w:val="005D7CD9"/>
    <w:rsid w:val="005E008C"/>
    <w:rsid w:val="005E14A5"/>
    <w:rsid w:val="005E3746"/>
    <w:rsid w:val="005E3D43"/>
    <w:rsid w:val="005E3E77"/>
    <w:rsid w:val="005E47DA"/>
    <w:rsid w:val="005E689A"/>
    <w:rsid w:val="005E7D08"/>
    <w:rsid w:val="005F2D52"/>
    <w:rsid w:val="005F3635"/>
    <w:rsid w:val="005F6683"/>
    <w:rsid w:val="006001D0"/>
    <w:rsid w:val="0060128B"/>
    <w:rsid w:val="00601684"/>
    <w:rsid w:val="00602CE9"/>
    <w:rsid w:val="00610F7A"/>
    <w:rsid w:val="00611179"/>
    <w:rsid w:val="00611365"/>
    <w:rsid w:val="0061153B"/>
    <w:rsid w:val="0061248A"/>
    <w:rsid w:val="00612EB4"/>
    <w:rsid w:val="00614A6D"/>
    <w:rsid w:val="00616073"/>
    <w:rsid w:val="0061750A"/>
    <w:rsid w:val="0061767D"/>
    <w:rsid w:val="00620659"/>
    <w:rsid w:val="00621019"/>
    <w:rsid w:val="00623AF2"/>
    <w:rsid w:val="00625C32"/>
    <w:rsid w:val="00626AA6"/>
    <w:rsid w:val="006317D8"/>
    <w:rsid w:val="006335A4"/>
    <w:rsid w:val="00633E00"/>
    <w:rsid w:val="0063471D"/>
    <w:rsid w:val="006368F8"/>
    <w:rsid w:val="00636D24"/>
    <w:rsid w:val="006402D1"/>
    <w:rsid w:val="006413C3"/>
    <w:rsid w:val="00642C6C"/>
    <w:rsid w:val="00644B18"/>
    <w:rsid w:val="006455E3"/>
    <w:rsid w:val="00646AF0"/>
    <w:rsid w:val="00647A97"/>
    <w:rsid w:val="006515E3"/>
    <w:rsid w:val="00654628"/>
    <w:rsid w:val="00654763"/>
    <w:rsid w:val="00655B33"/>
    <w:rsid w:val="006564B6"/>
    <w:rsid w:val="00656FBA"/>
    <w:rsid w:val="00664708"/>
    <w:rsid w:val="00666B6C"/>
    <w:rsid w:val="006674B1"/>
    <w:rsid w:val="00667E4B"/>
    <w:rsid w:val="00670F34"/>
    <w:rsid w:val="00671EE2"/>
    <w:rsid w:val="00674A25"/>
    <w:rsid w:val="006755EE"/>
    <w:rsid w:val="0067601F"/>
    <w:rsid w:val="006833AA"/>
    <w:rsid w:val="00683EF4"/>
    <w:rsid w:val="00684067"/>
    <w:rsid w:val="00684B81"/>
    <w:rsid w:val="006850B1"/>
    <w:rsid w:val="0068564C"/>
    <w:rsid w:val="00685D0D"/>
    <w:rsid w:val="0068624A"/>
    <w:rsid w:val="00686E07"/>
    <w:rsid w:val="00691663"/>
    <w:rsid w:val="006918D4"/>
    <w:rsid w:val="00693100"/>
    <w:rsid w:val="006936C9"/>
    <w:rsid w:val="00693788"/>
    <w:rsid w:val="00695E2A"/>
    <w:rsid w:val="00697C53"/>
    <w:rsid w:val="006A0105"/>
    <w:rsid w:val="006A2447"/>
    <w:rsid w:val="006A379F"/>
    <w:rsid w:val="006A4C0C"/>
    <w:rsid w:val="006A50C2"/>
    <w:rsid w:val="006A59DA"/>
    <w:rsid w:val="006A63DA"/>
    <w:rsid w:val="006A63EF"/>
    <w:rsid w:val="006B08C4"/>
    <w:rsid w:val="006B1D8C"/>
    <w:rsid w:val="006B209A"/>
    <w:rsid w:val="006B303D"/>
    <w:rsid w:val="006B642A"/>
    <w:rsid w:val="006B65A6"/>
    <w:rsid w:val="006C134D"/>
    <w:rsid w:val="006C383B"/>
    <w:rsid w:val="006C4671"/>
    <w:rsid w:val="006C4AD7"/>
    <w:rsid w:val="006C61FF"/>
    <w:rsid w:val="006C6FA6"/>
    <w:rsid w:val="006D1F3F"/>
    <w:rsid w:val="006D3DDD"/>
    <w:rsid w:val="006D40FF"/>
    <w:rsid w:val="006D548A"/>
    <w:rsid w:val="006D5E26"/>
    <w:rsid w:val="006D70D9"/>
    <w:rsid w:val="006D7DDF"/>
    <w:rsid w:val="006E20E7"/>
    <w:rsid w:val="006E2966"/>
    <w:rsid w:val="006E4152"/>
    <w:rsid w:val="006E59FE"/>
    <w:rsid w:val="006E646A"/>
    <w:rsid w:val="006F0A9B"/>
    <w:rsid w:val="006F10C7"/>
    <w:rsid w:val="006F1161"/>
    <w:rsid w:val="006F3222"/>
    <w:rsid w:val="006F3B42"/>
    <w:rsid w:val="006F4031"/>
    <w:rsid w:val="006F4844"/>
    <w:rsid w:val="006F5A3D"/>
    <w:rsid w:val="006F77E4"/>
    <w:rsid w:val="00700B99"/>
    <w:rsid w:val="00700E11"/>
    <w:rsid w:val="00702EC6"/>
    <w:rsid w:val="00703135"/>
    <w:rsid w:val="00703776"/>
    <w:rsid w:val="00706C63"/>
    <w:rsid w:val="00706C8D"/>
    <w:rsid w:val="00707F1A"/>
    <w:rsid w:val="0071109A"/>
    <w:rsid w:val="00711B7C"/>
    <w:rsid w:val="00716749"/>
    <w:rsid w:val="007200E4"/>
    <w:rsid w:val="00720D5B"/>
    <w:rsid w:val="00721B79"/>
    <w:rsid w:val="00722CD2"/>
    <w:rsid w:val="00723CC3"/>
    <w:rsid w:val="007248A4"/>
    <w:rsid w:val="00726381"/>
    <w:rsid w:val="00727E7C"/>
    <w:rsid w:val="0073059E"/>
    <w:rsid w:val="0073095F"/>
    <w:rsid w:val="00731BDD"/>
    <w:rsid w:val="007343FB"/>
    <w:rsid w:val="0073594A"/>
    <w:rsid w:val="007360F6"/>
    <w:rsid w:val="00736BAE"/>
    <w:rsid w:val="00737AA9"/>
    <w:rsid w:val="0074308F"/>
    <w:rsid w:val="007433E3"/>
    <w:rsid w:val="00745B4C"/>
    <w:rsid w:val="0074634C"/>
    <w:rsid w:val="00747FA0"/>
    <w:rsid w:val="0075026F"/>
    <w:rsid w:val="00750823"/>
    <w:rsid w:val="00754652"/>
    <w:rsid w:val="00754951"/>
    <w:rsid w:val="00755EB9"/>
    <w:rsid w:val="00761075"/>
    <w:rsid w:val="007629FE"/>
    <w:rsid w:val="00763AC6"/>
    <w:rsid w:val="00764B14"/>
    <w:rsid w:val="00765726"/>
    <w:rsid w:val="00765AFE"/>
    <w:rsid w:val="00766350"/>
    <w:rsid w:val="00767AFE"/>
    <w:rsid w:val="00767B0D"/>
    <w:rsid w:val="00773E63"/>
    <w:rsid w:val="00774522"/>
    <w:rsid w:val="007756E9"/>
    <w:rsid w:val="007761BF"/>
    <w:rsid w:val="00777232"/>
    <w:rsid w:val="0078251F"/>
    <w:rsid w:val="007830B5"/>
    <w:rsid w:val="00785C6A"/>
    <w:rsid w:val="0078613E"/>
    <w:rsid w:val="00787CCE"/>
    <w:rsid w:val="00790695"/>
    <w:rsid w:val="007909BD"/>
    <w:rsid w:val="00792D0D"/>
    <w:rsid w:val="00793D90"/>
    <w:rsid w:val="00793DB7"/>
    <w:rsid w:val="0079582F"/>
    <w:rsid w:val="00795D55"/>
    <w:rsid w:val="00797FB0"/>
    <w:rsid w:val="007A0BC6"/>
    <w:rsid w:val="007A1EBB"/>
    <w:rsid w:val="007A6AFA"/>
    <w:rsid w:val="007A6D33"/>
    <w:rsid w:val="007B0C52"/>
    <w:rsid w:val="007B2962"/>
    <w:rsid w:val="007B31D4"/>
    <w:rsid w:val="007B3718"/>
    <w:rsid w:val="007C2521"/>
    <w:rsid w:val="007C2FEC"/>
    <w:rsid w:val="007C3035"/>
    <w:rsid w:val="007C36AA"/>
    <w:rsid w:val="007C7044"/>
    <w:rsid w:val="007D164C"/>
    <w:rsid w:val="007D1CBC"/>
    <w:rsid w:val="007D27DA"/>
    <w:rsid w:val="007D7BE1"/>
    <w:rsid w:val="007D7E6F"/>
    <w:rsid w:val="007E033E"/>
    <w:rsid w:val="007E0758"/>
    <w:rsid w:val="007E1AC1"/>
    <w:rsid w:val="007E266E"/>
    <w:rsid w:val="007E3C12"/>
    <w:rsid w:val="007E48AC"/>
    <w:rsid w:val="007E69ED"/>
    <w:rsid w:val="007E6D40"/>
    <w:rsid w:val="007E7210"/>
    <w:rsid w:val="007F0476"/>
    <w:rsid w:val="007F0854"/>
    <w:rsid w:val="007F085E"/>
    <w:rsid w:val="007F1017"/>
    <w:rsid w:val="007F1CFA"/>
    <w:rsid w:val="007F1D15"/>
    <w:rsid w:val="007F33C0"/>
    <w:rsid w:val="007F3B6C"/>
    <w:rsid w:val="007F5D2D"/>
    <w:rsid w:val="007F6476"/>
    <w:rsid w:val="008021A2"/>
    <w:rsid w:val="0080283B"/>
    <w:rsid w:val="008048E9"/>
    <w:rsid w:val="008067C5"/>
    <w:rsid w:val="008079D0"/>
    <w:rsid w:val="00810DC8"/>
    <w:rsid w:val="00810F07"/>
    <w:rsid w:val="00813068"/>
    <w:rsid w:val="00815240"/>
    <w:rsid w:val="008153D7"/>
    <w:rsid w:val="00815D1F"/>
    <w:rsid w:val="00820A4E"/>
    <w:rsid w:val="0082347A"/>
    <w:rsid w:val="0082565D"/>
    <w:rsid w:val="00826C1F"/>
    <w:rsid w:val="00830042"/>
    <w:rsid w:val="0083238B"/>
    <w:rsid w:val="008324C8"/>
    <w:rsid w:val="00832C22"/>
    <w:rsid w:val="00832C94"/>
    <w:rsid w:val="00835B11"/>
    <w:rsid w:val="00836254"/>
    <w:rsid w:val="00837813"/>
    <w:rsid w:val="00840A69"/>
    <w:rsid w:val="0084299B"/>
    <w:rsid w:val="00844412"/>
    <w:rsid w:val="008445FB"/>
    <w:rsid w:val="00845E97"/>
    <w:rsid w:val="00846BCE"/>
    <w:rsid w:val="00846C63"/>
    <w:rsid w:val="00847673"/>
    <w:rsid w:val="0085024F"/>
    <w:rsid w:val="00851424"/>
    <w:rsid w:val="008518E5"/>
    <w:rsid w:val="00851E29"/>
    <w:rsid w:val="00851F56"/>
    <w:rsid w:val="00853A74"/>
    <w:rsid w:val="00855967"/>
    <w:rsid w:val="00863140"/>
    <w:rsid w:val="0086374E"/>
    <w:rsid w:val="00864ED7"/>
    <w:rsid w:val="008653AD"/>
    <w:rsid w:val="00866AA5"/>
    <w:rsid w:val="00866FF9"/>
    <w:rsid w:val="0087023E"/>
    <w:rsid w:val="00870905"/>
    <w:rsid w:val="008727B4"/>
    <w:rsid w:val="00874A0E"/>
    <w:rsid w:val="00875074"/>
    <w:rsid w:val="00875253"/>
    <w:rsid w:val="00881807"/>
    <w:rsid w:val="008820EF"/>
    <w:rsid w:val="00882782"/>
    <w:rsid w:val="00882866"/>
    <w:rsid w:val="00882917"/>
    <w:rsid w:val="00882E30"/>
    <w:rsid w:val="00883907"/>
    <w:rsid w:val="00887B3E"/>
    <w:rsid w:val="008918C5"/>
    <w:rsid w:val="00893407"/>
    <w:rsid w:val="00893E89"/>
    <w:rsid w:val="00894064"/>
    <w:rsid w:val="0089498B"/>
    <w:rsid w:val="008960EF"/>
    <w:rsid w:val="008A16D2"/>
    <w:rsid w:val="008A4FB6"/>
    <w:rsid w:val="008A579C"/>
    <w:rsid w:val="008B01DD"/>
    <w:rsid w:val="008B02E7"/>
    <w:rsid w:val="008B0962"/>
    <w:rsid w:val="008B0D5F"/>
    <w:rsid w:val="008B3997"/>
    <w:rsid w:val="008B4E8F"/>
    <w:rsid w:val="008B6599"/>
    <w:rsid w:val="008C077C"/>
    <w:rsid w:val="008C1E02"/>
    <w:rsid w:val="008C1F1D"/>
    <w:rsid w:val="008C24C7"/>
    <w:rsid w:val="008C302A"/>
    <w:rsid w:val="008C5026"/>
    <w:rsid w:val="008D11D4"/>
    <w:rsid w:val="008D126C"/>
    <w:rsid w:val="008D3113"/>
    <w:rsid w:val="008D4CB7"/>
    <w:rsid w:val="008D6BB1"/>
    <w:rsid w:val="008D73FA"/>
    <w:rsid w:val="008E2B4D"/>
    <w:rsid w:val="008E64FF"/>
    <w:rsid w:val="008E67C3"/>
    <w:rsid w:val="008E6FC7"/>
    <w:rsid w:val="008E7A26"/>
    <w:rsid w:val="008E7CDF"/>
    <w:rsid w:val="008F067D"/>
    <w:rsid w:val="008F0A6C"/>
    <w:rsid w:val="008F477B"/>
    <w:rsid w:val="008F4BC2"/>
    <w:rsid w:val="008F5C12"/>
    <w:rsid w:val="008F6DD0"/>
    <w:rsid w:val="008F7724"/>
    <w:rsid w:val="009010C2"/>
    <w:rsid w:val="00901C71"/>
    <w:rsid w:val="009020D1"/>
    <w:rsid w:val="00904F9F"/>
    <w:rsid w:val="00911EA4"/>
    <w:rsid w:val="00912A58"/>
    <w:rsid w:val="00913847"/>
    <w:rsid w:val="009143E0"/>
    <w:rsid w:val="00914FEC"/>
    <w:rsid w:val="00915C1A"/>
    <w:rsid w:val="00916710"/>
    <w:rsid w:val="0092151C"/>
    <w:rsid w:val="0092247A"/>
    <w:rsid w:val="00923F5A"/>
    <w:rsid w:val="00926AB6"/>
    <w:rsid w:val="00930A84"/>
    <w:rsid w:val="00930C08"/>
    <w:rsid w:val="0093191C"/>
    <w:rsid w:val="00931C80"/>
    <w:rsid w:val="009328F7"/>
    <w:rsid w:val="009345AD"/>
    <w:rsid w:val="0094160B"/>
    <w:rsid w:val="009421BB"/>
    <w:rsid w:val="0094247C"/>
    <w:rsid w:val="00942665"/>
    <w:rsid w:val="00942681"/>
    <w:rsid w:val="00944A5D"/>
    <w:rsid w:val="00944F0B"/>
    <w:rsid w:val="00952894"/>
    <w:rsid w:val="00952C54"/>
    <w:rsid w:val="00953B53"/>
    <w:rsid w:val="00953D4B"/>
    <w:rsid w:val="00954202"/>
    <w:rsid w:val="009555D3"/>
    <w:rsid w:val="00955BDF"/>
    <w:rsid w:val="00960AE8"/>
    <w:rsid w:val="009620BC"/>
    <w:rsid w:val="00962490"/>
    <w:rsid w:val="0096258E"/>
    <w:rsid w:val="009646F8"/>
    <w:rsid w:val="00964CB6"/>
    <w:rsid w:val="00965224"/>
    <w:rsid w:val="009665D9"/>
    <w:rsid w:val="00970938"/>
    <w:rsid w:val="009711F4"/>
    <w:rsid w:val="00971E09"/>
    <w:rsid w:val="009749EE"/>
    <w:rsid w:val="00976604"/>
    <w:rsid w:val="00976B75"/>
    <w:rsid w:val="00977E8E"/>
    <w:rsid w:val="00985239"/>
    <w:rsid w:val="009863BF"/>
    <w:rsid w:val="009902D3"/>
    <w:rsid w:val="0099288D"/>
    <w:rsid w:val="00993D88"/>
    <w:rsid w:val="009963C1"/>
    <w:rsid w:val="00996BB3"/>
    <w:rsid w:val="009A58D6"/>
    <w:rsid w:val="009A5A7F"/>
    <w:rsid w:val="009A6200"/>
    <w:rsid w:val="009A6D85"/>
    <w:rsid w:val="009B08F7"/>
    <w:rsid w:val="009B74A3"/>
    <w:rsid w:val="009B784D"/>
    <w:rsid w:val="009C0C1C"/>
    <w:rsid w:val="009C0D18"/>
    <w:rsid w:val="009C1934"/>
    <w:rsid w:val="009C327E"/>
    <w:rsid w:val="009C6BB1"/>
    <w:rsid w:val="009D1381"/>
    <w:rsid w:val="009D32B5"/>
    <w:rsid w:val="009D33D0"/>
    <w:rsid w:val="009D34A1"/>
    <w:rsid w:val="009D6E58"/>
    <w:rsid w:val="009E112A"/>
    <w:rsid w:val="009E11A6"/>
    <w:rsid w:val="009E213D"/>
    <w:rsid w:val="009E35A9"/>
    <w:rsid w:val="009E4C44"/>
    <w:rsid w:val="009E5C58"/>
    <w:rsid w:val="009F2553"/>
    <w:rsid w:val="00A0105D"/>
    <w:rsid w:val="00A02012"/>
    <w:rsid w:val="00A032C4"/>
    <w:rsid w:val="00A05606"/>
    <w:rsid w:val="00A1027D"/>
    <w:rsid w:val="00A10B57"/>
    <w:rsid w:val="00A11BB9"/>
    <w:rsid w:val="00A123FE"/>
    <w:rsid w:val="00A127A8"/>
    <w:rsid w:val="00A13F07"/>
    <w:rsid w:val="00A149ED"/>
    <w:rsid w:val="00A14A08"/>
    <w:rsid w:val="00A20260"/>
    <w:rsid w:val="00A20A5A"/>
    <w:rsid w:val="00A20DAE"/>
    <w:rsid w:val="00A218D4"/>
    <w:rsid w:val="00A2391D"/>
    <w:rsid w:val="00A26502"/>
    <w:rsid w:val="00A27527"/>
    <w:rsid w:val="00A2781E"/>
    <w:rsid w:val="00A3080B"/>
    <w:rsid w:val="00A309DD"/>
    <w:rsid w:val="00A3246C"/>
    <w:rsid w:val="00A328BB"/>
    <w:rsid w:val="00A3349A"/>
    <w:rsid w:val="00A3488E"/>
    <w:rsid w:val="00A349A5"/>
    <w:rsid w:val="00A367F7"/>
    <w:rsid w:val="00A40061"/>
    <w:rsid w:val="00A41A93"/>
    <w:rsid w:val="00A42180"/>
    <w:rsid w:val="00A430DF"/>
    <w:rsid w:val="00A43F46"/>
    <w:rsid w:val="00A443B4"/>
    <w:rsid w:val="00A44BBA"/>
    <w:rsid w:val="00A456D6"/>
    <w:rsid w:val="00A45FEB"/>
    <w:rsid w:val="00A46D09"/>
    <w:rsid w:val="00A47318"/>
    <w:rsid w:val="00A47E18"/>
    <w:rsid w:val="00A52A29"/>
    <w:rsid w:val="00A53BC5"/>
    <w:rsid w:val="00A546E4"/>
    <w:rsid w:val="00A54BA0"/>
    <w:rsid w:val="00A54DBD"/>
    <w:rsid w:val="00A558CE"/>
    <w:rsid w:val="00A5624B"/>
    <w:rsid w:val="00A623D2"/>
    <w:rsid w:val="00A62980"/>
    <w:rsid w:val="00A657B8"/>
    <w:rsid w:val="00A66263"/>
    <w:rsid w:val="00A66F96"/>
    <w:rsid w:val="00A67825"/>
    <w:rsid w:val="00A67F4A"/>
    <w:rsid w:val="00A71827"/>
    <w:rsid w:val="00A72BE4"/>
    <w:rsid w:val="00A7578D"/>
    <w:rsid w:val="00A77DEA"/>
    <w:rsid w:val="00A815F1"/>
    <w:rsid w:val="00A8422B"/>
    <w:rsid w:val="00A85320"/>
    <w:rsid w:val="00A877B7"/>
    <w:rsid w:val="00A90895"/>
    <w:rsid w:val="00A9353D"/>
    <w:rsid w:val="00A951DB"/>
    <w:rsid w:val="00A961AD"/>
    <w:rsid w:val="00A96BF3"/>
    <w:rsid w:val="00AA0E0B"/>
    <w:rsid w:val="00AA12E6"/>
    <w:rsid w:val="00AA2C17"/>
    <w:rsid w:val="00AA43A9"/>
    <w:rsid w:val="00AA59C7"/>
    <w:rsid w:val="00AB021C"/>
    <w:rsid w:val="00AB022C"/>
    <w:rsid w:val="00AB1EC1"/>
    <w:rsid w:val="00AB461F"/>
    <w:rsid w:val="00AB7857"/>
    <w:rsid w:val="00AC0663"/>
    <w:rsid w:val="00AC1151"/>
    <w:rsid w:val="00AC1A4D"/>
    <w:rsid w:val="00AC2936"/>
    <w:rsid w:val="00AC3447"/>
    <w:rsid w:val="00AC4116"/>
    <w:rsid w:val="00AC4AF1"/>
    <w:rsid w:val="00AC5D47"/>
    <w:rsid w:val="00AD0CA7"/>
    <w:rsid w:val="00AD3B7C"/>
    <w:rsid w:val="00AD4CEE"/>
    <w:rsid w:val="00AD5D22"/>
    <w:rsid w:val="00AD6768"/>
    <w:rsid w:val="00AD6C70"/>
    <w:rsid w:val="00AD6EE5"/>
    <w:rsid w:val="00AD7A1B"/>
    <w:rsid w:val="00AD7B3F"/>
    <w:rsid w:val="00AD7E92"/>
    <w:rsid w:val="00AE0447"/>
    <w:rsid w:val="00AE160C"/>
    <w:rsid w:val="00AE1986"/>
    <w:rsid w:val="00AE1D6B"/>
    <w:rsid w:val="00AE1DCA"/>
    <w:rsid w:val="00AE3E5A"/>
    <w:rsid w:val="00AE3FAA"/>
    <w:rsid w:val="00AE61AA"/>
    <w:rsid w:val="00AE7E58"/>
    <w:rsid w:val="00AF2858"/>
    <w:rsid w:val="00AF2DE5"/>
    <w:rsid w:val="00AF4710"/>
    <w:rsid w:val="00AF4F65"/>
    <w:rsid w:val="00AF55A5"/>
    <w:rsid w:val="00B04F2D"/>
    <w:rsid w:val="00B05388"/>
    <w:rsid w:val="00B0563A"/>
    <w:rsid w:val="00B103AD"/>
    <w:rsid w:val="00B1240D"/>
    <w:rsid w:val="00B13C23"/>
    <w:rsid w:val="00B1447D"/>
    <w:rsid w:val="00B14511"/>
    <w:rsid w:val="00B15CB6"/>
    <w:rsid w:val="00B16FA6"/>
    <w:rsid w:val="00B20956"/>
    <w:rsid w:val="00B21299"/>
    <w:rsid w:val="00B21780"/>
    <w:rsid w:val="00B21D52"/>
    <w:rsid w:val="00B2298B"/>
    <w:rsid w:val="00B22EF6"/>
    <w:rsid w:val="00B23EDC"/>
    <w:rsid w:val="00B2600D"/>
    <w:rsid w:val="00B26901"/>
    <w:rsid w:val="00B271AD"/>
    <w:rsid w:val="00B27DEB"/>
    <w:rsid w:val="00B306EB"/>
    <w:rsid w:val="00B3180E"/>
    <w:rsid w:val="00B33047"/>
    <w:rsid w:val="00B33719"/>
    <w:rsid w:val="00B34012"/>
    <w:rsid w:val="00B3478D"/>
    <w:rsid w:val="00B366B8"/>
    <w:rsid w:val="00B376FF"/>
    <w:rsid w:val="00B405E6"/>
    <w:rsid w:val="00B410AE"/>
    <w:rsid w:val="00B411C8"/>
    <w:rsid w:val="00B4154D"/>
    <w:rsid w:val="00B44767"/>
    <w:rsid w:val="00B47E22"/>
    <w:rsid w:val="00B5093F"/>
    <w:rsid w:val="00B50AF2"/>
    <w:rsid w:val="00B51F14"/>
    <w:rsid w:val="00B537DF"/>
    <w:rsid w:val="00B54326"/>
    <w:rsid w:val="00B55652"/>
    <w:rsid w:val="00B55E7E"/>
    <w:rsid w:val="00B56908"/>
    <w:rsid w:val="00B62D5F"/>
    <w:rsid w:val="00B62F63"/>
    <w:rsid w:val="00B63100"/>
    <w:rsid w:val="00B63B6F"/>
    <w:rsid w:val="00B63F99"/>
    <w:rsid w:val="00B64D15"/>
    <w:rsid w:val="00B66022"/>
    <w:rsid w:val="00B67DD4"/>
    <w:rsid w:val="00B7189E"/>
    <w:rsid w:val="00B71CC4"/>
    <w:rsid w:val="00B71D79"/>
    <w:rsid w:val="00B73137"/>
    <w:rsid w:val="00B732B5"/>
    <w:rsid w:val="00B749EF"/>
    <w:rsid w:val="00B74A73"/>
    <w:rsid w:val="00B75A2E"/>
    <w:rsid w:val="00B770CA"/>
    <w:rsid w:val="00B80AD2"/>
    <w:rsid w:val="00B80FF1"/>
    <w:rsid w:val="00B855A1"/>
    <w:rsid w:val="00B86D67"/>
    <w:rsid w:val="00B878E0"/>
    <w:rsid w:val="00B92E12"/>
    <w:rsid w:val="00B93886"/>
    <w:rsid w:val="00B94CB8"/>
    <w:rsid w:val="00B94E9B"/>
    <w:rsid w:val="00BA164A"/>
    <w:rsid w:val="00BA6157"/>
    <w:rsid w:val="00BA7016"/>
    <w:rsid w:val="00BB0FCE"/>
    <w:rsid w:val="00BB1F3E"/>
    <w:rsid w:val="00BB2309"/>
    <w:rsid w:val="00BB3CA6"/>
    <w:rsid w:val="00BB40E3"/>
    <w:rsid w:val="00BB4C45"/>
    <w:rsid w:val="00BB6FF7"/>
    <w:rsid w:val="00BC2FF6"/>
    <w:rsid w:val="00BC3194"/>
    <w:rsid w:val="00BC33ED"/>
    <w:rsid w:val="00BC4535"/>
    <w:rsid w:val="00BC4D07"/>
    <w:rsid w:val="00BC6733"/>
    <w:rsid w:val="00BD188A"/>
    <w:rsid w:val="00BD27DA"/>
    <w:rsid w:val="00BD355A"/>
    <w:rsid w:val="00BD66C1"/>
    <w:rsid w:val="00BD7BD7"/>
    <w:rsid w:val="00BE07F7"/>
    <w:rsid w:val="00BE2C98"/>
    <w:rsid w:val="00BE409D"/>
    <w:rsid w:val="00BE4928"/>
    <w:rsid w:val="00BE4D0B"/>
    <w:rsid w:val="00BE580D"/>
    <w:rsid w:val="00BE5C33"/>
    <w:rsid w:val="00BE5E4A"/>
    <w:rsid w:val="00BE6BA4"/>
    <w:rsid w:val="00BF0EC6"/>
    <w:rsid w:val="00BF3165"/>
    <w:rsid w:val="00BF62F0"/>
    <w:rsid w:val="00BF68EF"/>
    <w:rsid w:val="00BF6FC0"/>
    <w:rsid w:val="00BF72C5"/>
    <w:rsid w:val="00C00AEE"/>
    <w:rsid w:val="00C00B21"/>
    <w:rsid w:val="00C03E94"/>
    <w:rsid w:val="00C04C21"/>
    <w:rsid w:val="00C04DC7"/>
    <w:rsid w:val="00C05F59"/>
    <w:rsid w:val="00C06F54"/>
    <w:rsid w:val="00C07414"/>
    <w:rsid w:val="00C0746E"/>
    <w:rsid w:val="00C15E4E"/>
    <w:rsid w:val="00C16272"/>
    <w:rsid w:val="00C167EF"/>
    <w:rsid w:val="00C16F48"/>
    <w:rsid w:val="00C17093"/>
    <w:rsid w:val="00C17F02"/>
    <w:rsid w:val="00C23768"/>
    <w:rsid w:val="00C23DF6"/>
    <w:rsid w:val="00C261D4"/>
    <w:rsid w:val="00C27FE9"/>
    <w:rsid w:val="00C30CF7"/>
    <w:rsid w:val="00C33796"/>
    <w:rsid w:val="00C34691"/>
    <w:rsid w:val="00C357D8"/>
    <w:rsid w:val="00C36D8F"/>
    <w:rsid w:val="00C4423D"/>
    <w:rsid w:val="00C442ED"/>
    <w:rsid w:val="00C45B96"/>
    <w:rsid w:val="00C4649D"/>
    <w:rsid w:val="00C47389"/>
    <w:rsid w:val="00C4748D"/>
    <w:rsid w:val="00C50CB0"/>
    <w:rsid w:val="00C51302"/>
    <w:rsid w:val="00C51EBE"/>
    <w:rsid w:val="00C533F1"/>
    <w:rsid w:val="00C56BA2"/>
    <w:rsid w:val="00C61752"/>
    <w:rsid w:val="00C61F32"/>
    <w:rsid w:val="00C6478F"/>
    <w:rsid w:val="00C6511D"/>
    <w:rsid w:val="00C707B8"/>
    <w:rsid w:val="00C70B4C"/>
    <w:rsid w:val="00C71BD8"/>
    <w:rsid w:val="00C72143"/>
    <w:rsid w:val="00C74EAD"/>
    <w:rsid w:val="00C77A03"/>
    <w:rsid w:val="00C80414"/>
    <w:rsid w:val="00C8219C"/>
    <w:rsid w:val="00C82221"/>
    <w:rsid w:val="00C83F7B"/>
    <w:rsid w:val="00C85B57"/>
    <w:rsid w:val="00C90D02"/>
    <w:rsid w:val="00C90E47"/>
    <w:rsid w:val="00C910C0"/>
    <w:rsid w:val="00C917C5"/>
    <w:rsid w:val="00C91BE3"/>
    <w:rsid w:val="00C92918"/>
    <w:rsid w:val="00C9344E"/>
    <w:rsid w:val="00C93965"/>
    <w:rsid w:val="00C94373"/>
    <w:rsid w:val="00C944AD"/>
    <w:rsid w:val="00C94967"/>
    <w:rsid w:val="00C949CF"/>
    <w:rsid w:val="00CA0047"/>
    <w:rsid w:val="00CA350E"/>
    <w:rsid w:val="00CA54B2"/>
    <w:rsid w:val="00CB1A11"/>
    <w:rsid w:val="00CB1A6A"/>
    <w:rsid w:val="00CB3459"/>
    <w:rsid w:val="00CB5714"/>
    <w:rsid w:val="00CC0B97"/>
    <w:rsid w:val="00CC1794"/>
    <w:rsid w:val="00CC1BD4"/>
    <w:rsid w:val="00CC1D34"/>
    <w:rsid w:val="00CC42B0"/>
    <w:rsid w:val="00CC45EA"/>
    <w:rsid w:val="00CC4AA6"/>
    <w:rsid w:val="00CC5693"/>
    <w:rsid w:val="00CC729E"/>
    <w:rsid w:val="00CD0C1F"/>
    <w:rsid w:val="00CD191E"/>
    <w:rsid w:val="00CD264F"/>
    <w:rsid w:val="00CD52DD"/>
    <w:rsid w:val="00CD5754"/>
    <w:rsid w:val="00CD57B2"/>
    <w:rsid w:val="00CD6255"/>
    <w:rsid w:val="00CE4077"/>
    <w:rsid w:val="00CE6113"/>
    <w:rsid w:val="00CE7516"/>
    <w:rsid w:val="00CF07D8"/>
    <w:rsid w:val="00CF082C"/>
    <w:rsid w:val="00CF4739"/>
    <w:rsid w:val="00CF694C"/>
    <w:rsid w:val="00D02E1C"/>
    <w:rsid w:val="00D05303"/>
    <w:rsid w:val="00D05F20"/>
    <w:rsid w:val="00D133F5"/>
    <w:rsid w:val="00D15681"/>
    <w:rsid w:val="00D15A2F"/>
    <w:rsid w:val="00D209AD"/>
    <w:rsid w:val="00D223BF"/>
    <w:rsid w:val="00D22471"/>
    <w:rsid w:val="00D26550"/>
    <w:rsid w:val="00D308B3"/>
    <w:rsid w:val="00D32C3B"/>
    <w:rsid w:val="00D349DE"/>
    <w:rsid w:val="00D37605"/>
    <w:rsid w:val="00D37EC1"/>
    <w:rsid w:val="00D41BB0"/>
    <w:rsid w:val="00D425FD"/>
    <w:rsid w:val="00D43326"/>
    <w:rsid w:val="00D4601D"/>
    <w:rsid w:val="00D46F10"/>
    <w:rsid w:val="00D4716A"/>
    <w:rsid w:val="00D507CA"/>
    <w:rsid w:val="00D50D4E"/>
    <w:rsid w:val="00D52683"/>
    <w:rsid w:val="00D5301C"/>
    <w:rsid w:val="00D53953"/>
    <w:rsid w:val="00D53BEF"/>
    <w:rsid w:val="00D571D4"/>
    <w:rsid w:val="00D57DF5"/>
    <w:rsid w:val="00D615C1"/>
    <w:rsid w:val="00D6222F"/>
    <w:rsid w:val="00D662DC"/>
    <w:rsid w:val="00D6668C"/>
    <w:rsid w:val="00D851D2"/>
    <w:rsid w:val="00D85267"/>
    <w:rsid w:val="00D90C20"/>
    <w:rsid w:val="00D90CEF"/>
    <w:rsid w:val="00D92F5E"/>
    <w:rsid w:val="00D93A5F"/>
    <w:rsid w:val="00D965E2"/>
    <w:rsid w:val="00D96849"/>
    <w:rsid w:val="00DA03CC"/>
    <w:rsid w:val="00DA170D"/>
    <w:rsid w:val="00DA2316"/>
    <w:rsid w:val="00DA299F"/>
    <w:rsid w:val="00DA309F"/>
    <w:rsid w:val="00DA51AC"/>
    <w:rsid w:val="00DA5F3F"/>
    <w:rsid w:val="00DA6143"/>
    <w:rsid w:val="00DA6A7A"/>
    <w:rsid w:val="00DA73CB"/>
    <w:rsid w:val="00DA7D18"/>
    <w:rsid w:val="00DB028F"/>
    <w:rsid w:val="00DB2365"/>
    <w:rsid w:val="00DB7289"/>
    <w:rsid w:val="00DB78A6"/>
    <w:rsid w:val="00DC3C85"/>
    <w:rsid w:val="00DC43F2"/>
    <w:rsid w:val="00DC53EE"/>
    <w:rsid w:val="00DC55AA"/>
    <w:rsid w:val="00DC6FA1"/>
    <w:rsid w:val="00DC7D5C"/>
    <w:rsid w:val="00DD0492"/>
    <w:rsid w:val="00DD1647"/>
    <w:rsid w:val="00DD1CEE"/>
    <w:rsid w:val="00DD1E90"/>
    <w:rsid w:val="00DD3C09"/>
    <w:rsid w:val="00DD491E"/>
    <w:rsid w:val="00DD57B6"/>
    <w:rsid w:val="00DD6EEA"/>
    <w:rsid w:val="00DD7E23"/>
    <w:rsid w:val="00DE4A5E"/>
    <w:rsid w:val="00DE5988"/>
    <w:rsid w:val="00DE60CA"/>
    <w:rsid w:val="00DE62D8"/>
    <w:rsid w:val="00DE6412"/>
    <w:rsid w:val="00DE6782"/>
    <w:rsid w:val="00DE6B0B"/>
    <w:rsid w:val="00DF09B5"/>
    <w:rsid w:val="00DF3DF4"/>
    <w:rsid w:val="00DF60ED"/>
    <w:rsid w:val="00DF7485"/>
    <w:rsid w:val="00DF78DE"/>
    <w:rsid w:val="00E01BD7"/>
    <w:rsid w:val="00E01EE2"/>
    <w:rsid w:val="00E02A62"/>
    <w:rsid w:val="00E0375D"/>
    <w:rsid w:val="00E03FDE"/>
    <w:rsid w:val="00E044A7"/>
    <w:rsid w:val="00E04AAF"/>
    <w:rsid w:val="00E070AF"/>
    <w:rsid w:val="00E072FF"/>
    <w:rsid w:val="00E07440"/>
    <w:rsid w:val="00E10FDB"/>
    <w:rsid w:val="00E10FF1"/>
    <w:rsid w:val="00E13CF3"/>
    <w:rsid w:val="00E15ACD"/>
    <w:rsid w:val="00E178AF"/>
    <w:rsid w:val="00E2009F"/>
    <w:rsid w:val="00E21654"/>
    <w:rsid w:val="00E2170C"/>
    <w:rsid w:val="00E2778B"/>
    <w:rsid w:val="00E27C6C"/>
    <w:rsid w:val="00E30864"/>
    <w:rsid w:val="00E33B1B"/>
    <w:rsid w:val="00E343F5"/>
    <w:rsid w:val="00E34527"/>
    <w:rsid w:val="00E40A0B"/>
    <w:rsid w:val="00E40F10"/>
    <w:rsid w:val="00E424B9"/>
    <w:rsid w:val="00E43F3D"/>
    <w:rsid w:val="00E456DF"/>
    <w:rsid w:val="00E46DEA"/>
    <w:rsid w:val="00E47D51"/>
    <w:rsid w:val="00E5070E"/>
    <w:rsid w:val="00E51365"/>
    <w:rsid w:val="00E51B37"/>
    <w:rsid w:val="00E5306E"/>
    <w:rsid w:val="00E5410C"/>
    <w:rsid w:val="00E55329"/>
    <w:rsid w:val="00E57116"/>
    <w:rsid w:val="00E57DBB"/>
    <w:rsid w:val="00E62882"/>
    <w:rsid w:val="00E657EA"/>
    <w:rsid w:val="00E65E9F"/>
    <w:rsid w:val="00E72B3D"/>
    <w:rsid w:val="00E74B47"/>
    <w:rsid w:val="00E765F1"/>
    <w:rsid w:val="00E7736F"/>
    <w:rsid w:val="00E80003"/>
    <w:rsid w:val="00E800EF"/>
    <w:rsid w:val="00E805B5"/>
    <w:rsid w:val="00E811D0"/>
    <w:rsid w:val="00E85515"/>
    <w:rsid w:val="00E901D3"/>
    <w:rsid w:val="00E90AAC"/>
    <w:rsid w:val="00E9388E"/>
    <w:rsid w:val="00E96D9C"/>
    <w:rsid w:val="00E97555"/>
    <w:rsid w:val="00E97723"/>
    <w:rsid w:val="00EA1AD8"/>
    <w:rsid w:val="00EA69C7"/>
    <w:rsid w:val="00EA6A97"/>
    <w:rsid w:val="00EA71BD"/>
    <w:rsid w:val="00EB256B"/>
    <w:rsid w:val="00EB6AAE"/>
    <w:rsid w:val="00EB733B"/>
    <w:rsid w:val="00EC1F3D"/>
    <w:rsid w:val="00EC348F"/>
    <w:rsid w:val="00EC450F"/>
    <w:rsid w:val="00ED01B4"/>
    <w:rsid w:val="00ED0229"/>
    <w:rsid w:val="00ED097B"/>
    <w:rsid w:val="00ED126B"/>
    <w:rsid w:val="00ED2306"/>
    <w:rsid w:val="00ED35A1"/>
    <w:rsid w:val="00ED4785"/>
    <w:rsid w:val="00ED47C7"/>
    <w:rsid w:val="00ED7F3F"/>
    <w:rsid w:val="00EE044A"/>
    <w:rsid w:val="00EE076E"/>
    <w:rsid w:val="00EE19DF"/>
    <w:rsid w:val="00EE1AEC"/>
    <w:rsid w:val="00EE1B9C"/>
    <w:rsid w:val="00EE1F96"/>
    <w:rsid w:val="00EE2161"/>
    <w:rsid w:val="00EE3AE9"/>
    <w:rsid w:val="00EE4B4A"/>
    <w:rsid w:val="00EE5E27"/>
    <w:rsid w:val="00EE5F7A"/>
    <w:rsid w:val="00EF1F7C"/>
    <w:rsid w:val="00EF30C1"/>
    <w:rsid w:val="00EF348B"/>
    <w:rsid w:val="00EF3586"/>
    <w:rsid w:val="00EF3C9A"/>
    <w:rsid w:val="00EF7DDE"/>
    <w:rsid w:val="00EF7E99"/>
    <w:rsid w:val="00F01493"/>
    <w:rsid w:val="00F019FC"/>
    <w:rsid w:val="00F033D1"/>
    <w:rsid w:val="00F05F82"/>
    <w:rsid w:val="00F13CB7"/>
    <w:rsid w:val="00F17DF2"/>
    <w:rsid w:val="00F206CF"/>
    <w:rsid w:val="00F21635"/>
    <w:rsid w:val="00F21BD8"/>
    <w:rsid w:val="00F2257E"/>
    <w:rsid w:val="00F22DC8"/>
    <w:rsid w:val="00F2445C"/>
    <w:rsid w:val="00F25563"/>
    <w:rsid w:val="00F304CC"/>
    <w:rsid w:val="00F3134F"/>
    <w:rsid w:val="00F34B0E"/>
    <w:rsid w:val="00F35FD0"/>
    <w:rsid w:val="00F362B5"/>
    <w:rsid w:val="00F40971"/>
    <w:rsid w:val="00F41AF3"/>
    <w:rsid w:val="00F41DCD"/>
    <w:rsid w:val="00F43900"/>
    <w:rsid w:val="00F44288"/>
    <w:rsid w:val="00F46D2F"/>
    <w:rsid w:val="00F530F4"/>
    <w:rsid w:val="00F53237"/>
    <w:rsid w:val="00F53D47"/>
    <w:rsid w:val="00F53F42"/>
    <w:rsid w:val="00F54A1F"/>
    <w:rsid w:val="00F54D12"/>
    <w:rsid w:val="00F54D62"/>
    <w:rsid w:val="00F55391"/>
    <w:rsid w:val="00F6011D"/>
    <w:rsid w:val="00F6055F"/>
    <w:rsid w:val="00F60BA6"/>
    <w:rsid w:val="00F60C60"/>
    <w:rsid w:val="00F62014"/>
    <w:rsid w:val="00F656FE"/>
    <w:rsid w:val="00F66907"/>
    <w:rsid w:val="00F6767E"/>
    <w:rsid w:val="00F71A67"/>
    <w:rsid w:val="00F728C7"/>
    <w:rsid w:val="00F73A29"/>
    <w:rsid w:val="00F74202"/>
    <w:rsid w:val="00F74CCC"/>
    <w:rsid w:val="00F761B2"/>
    <w:rsid w:val="00F8025D"/>
    <w:rsid w:val="00F80C14"/>
    <w:rsid w:val="00F818CA"/>
    <w:rsid w:val="00F833AA"/>
    <w:rsid w:val="00F83772"/>
    <w:rsid w:val="00F8440E"/>
    <w:rsid w:val="00F858EC"/>
    <w:rsid w:val="00F8622F"/>
    <w:rsid w:val="00F86655"/>
    <w:rsid w:val="00F86ADF"/>
    <w:rsid w:val="00F91AA3"/>
    <w:rsid w:val="00F941CC"/>
    <w:rsid w:val="00F944C0"/>
    <w:rsid w:val="00F96DBF"/>
    <w:rsid w:val="00FA11CD"/>
    <w:rsid w:val="00FA219D"/>
    <w:rsid w:val="00FA346F"/>
    <w:rsid w:val="00FA56BA"/>
    <w:rsid w:val="00FA6B38"/>
    <w:rsid w:val="00FA7803"/>
    <w:rsid w:val="00FA7F2B"/>
    <w:rsid w:val="00FB2015"/>
    <w:rsid w:val="00FB2F56"/>
    <w:rsid w:val="00FB305D"/>
    <w:rsid w:val="00FB353A"/>
    <w:rsid w:val="00FB6EF6"/>
    <w:rsid w:val="00FB78DF"/>
    <w:rsid w:val="00FC24B0"/>
    <w:rsid w:val="00FC7159"/>
    <w:rsid w:val="00FC77D7"/>
    <w:rsid w:val="00FC7F40"/>
    <w:rsid w:val="00FD4E92"/>
    <w:rsid w:val="00FD59AD"/>
    <w:rsid w:val="00FD6506"/>
    <w:rsid w:val="00FD680D"/>
    <w:rsid w:val="00FE2DDC"/>
    <w:rsid w:val="00FE2F29"/>
    <w:rsid w:val="00FE384B"/>
    <w:rsid w:val="00FE3FAC"/>
    <w:rsid w:val="00FE45C7"/>
    <w:rsid w:val="00FE4BD9"/>
    <w:rsid w:val="00FE4CFA"/>
    <w:rsid w:val="00FE7205"/>
    <w:rsid w:val="00FF15DF"/>
    <w:rsid w:val="00FF2364"/>
    <w:rsid w:val="00FF2B32"/>
    <w:rsid w:val="00FF3AD3"/>
    <w:rsid w:val="00FF51B6"/>
    <w:rsid w:val="00FF63B5"/>
    <w:rsid w:val="00FF67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3373A"/>
  <w15:docId w15:val="{4A5127B2-7E40-4E2B-837B-05C391437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1D3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unhideWhenUsed/>
    <w:rsid w:val="000771D3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0771D3"/>
    <w:pPr>
      <w:tabs>
        <w:tab w:val="center" w:pos="4153"/>
        <w:tab w:val="right" w:pos="8306"/>
      </w:tabs>
    </w:pPr>
    <w:rPr>
      <w:lang w:val="en-GB"/>
    </w:rPr>
  </w:style>
  <w:style w:type="character" w:customStyle="1" w:styleId="HeaderChar">
    <w:name w:val="Header Char"/>
    <w:link w:val="Header"/>
    <w:rsid w:val="000771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1D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71D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6C1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850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50B1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8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4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b.r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488</Words>
  <Characters>283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313</CharactersWithSpaces>
  <SharedDoc>false</SharedDoc>
  <HLinks>
    <vt:vector size="12" baseType="variant">
      <vt:variant>
        <vt:i4>4980850</vt:i4>
      </vt:variant>
      <vt:variant>
        <vt:i4>3</vt:i4>
      </vt:variant>
      <vt:variant>
        <vt:i4>0</vt:i4>
      </vt:variant>
      <vt:variant>
        <vt:i4>5</vt:i4>
      </vt:variant>
      <vt:variant>
        <vt:lpwstr>mailto:rector@ub.ro</vt:lpwstr>
      </vt:variant>
      <vt:variant>
        <vt:lpwstr/>
      </vt:variant>
      <vt:variant>
        <vt:i4>2031680</vt:i4>
      </vt:variant>
      <vt:variant>
        <vt:i4>0</vt:i4>
      </vt:variant>
      <vt:variant>
        <vt:i4>0</vt:i4>
      </vt:variant>
      <vt:variant>
        <vt:i4>5</vt:i4>
      </vt:variant>
      <vt:variant>
        <vt:lpwstr>http://www.ub.r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tere Decan</dc:creator>
  <cp:lastModifiedBy>Gina Balean</cp:lastModifiedBy>
  <cp:revision>43</cp:revision>
  <cp:lastPrinted>2023-02-28T09:15:00Z</cp:lastPrinted>
  <dcterms:created xsi:type="dcterms:W3CDTF">2023-02-22T17:49:00Z</dcterms:created>
  <dcterms:modified xsi:type="dcterms:W3CDTF">2023-02-28T09:18:00Z</dcterms:modified>
</cp:coreProperties>
</file>